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D33134" w14:textId="41F83E3B" w:rsidR="00D5632E" w:rsidRDefault="00D5632E" w:rsidP="00D5632E">
      <w:pPr>
        <w:spacing w:line="420" w:lineRule="exact"/>
        <w:rPr>
          <w:rFonts w:ascii="Times New Roman" w:hAnsi="Times New Roman"/>
          <w:sz w:val="24"/>
          <w:szCs w:val="24"/>
        </w:rPr>
      </w:pPr>
      <w:bookmarkStart w:id="0" w:name="_GoBack"/>
      <w:r>
        <w:rPr>
          <w:rFonts w:ascii="Times New Roman" w:hAnsi="Times New Roman"/>
          <w:sz w:val="24"/>
          <w:szCs w:val="24"/>
        </w:rPr>
        <w:t>Annex 2:</w:t>
      </w:r>
    </w:p>
    <w:p w14:paraId="6B7840C9" w14:textId="77777777" w:rsidR="00D5632E" w:rsidRDefault="00D5632E" w:rsidP="00D5632E">
      <w:pPr>
        <w:spacing w:line="420" w:lineRule="exact"/>
        <w:rPr>
          <w:rFonts w:ascii="Times New Roman" w:hAnsi="Times New Roman"/>
          <w:b/>
          <w:sz w:val="30"/>
          <w:szCs w:val="30"/>
        </w:rPr>
      </w:pPr>
    </w:p>
    <w:p w14:paraId="5553663D" w14:textId="77777777" w:rsidR="00C371C8" w:rsidRPr="00835A64" w:rsidRDefault="00C371C8" w:rsidP="00835A64">
      <w:pPr>
        <w:spacing w:line="420" w:lineRule="exact"/>
        <w:jc w:val="center"/>
        <w:rPr>
          <w:rFonts w:ascii="Times New Roman" w:hAnsi="Times New Roman"/>
          <w:b/>
          <w:sz w:val="30"/>
          <w:szCs w:val="30"/>
        </w:rPr>
      </w:pPr>
      <w:r w:rsidRPr="00835A64">
        <w:rPr>
          <w:rFonts w:ascii="Times New Roman" w:hAnsi="Times New Roman"/>
          <w:b/>
          <w:sz w:val="30"/>
          <w:szCs w:val="30"/>
        </w:rPr>
        <w:t>Application Form of Global Demonstration Cities for the Intelligently Interconnected Digital Economy</w:t>
      </w:r>
    </w:p>
    <w:bookmarkEnd w:id="0"/>
    <w:p w14:paraId="7B861C68" w14:textId="77777777" w:rsidR="00FA5EA9" w:rsidRPr="00835A64" w:rsidRDefault="00FA5EA9" w:rsidP="00835A64">
      <w:pPr>
        <w:spacing w:afterLines="50" w:after="156"/>
        <w:rPr>
          <w:rFonts w:ascii="Times New Roman" w:hAnsi="Times New Roman"/>
          <w:sz w:val="24"/>
          <w:szCs w:val="24"/>
        </w:rPr>
      </w:pPr>
    </w:p>
    <w:tbl>
      <w:tblPr>
        <w:tblW w:w="588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4"/>
        <w:gridCol w:w="1688"/>
        <w:gridCol w:w="1989"/>
        <w:gridCol w:w="152"/>
        <w:gridCol w:w="1438"/>
        <w:gridCol w:w="687"/>
        <w:gridCol w:w="1103"/>
        <w:gridCol w:w="119"/>
        <w:gridCol w:w="1675"/>
      </w:tblGrid>
      <w:tr w:rsidR="001C49F4" w:rsidRPr="00835A64" w14:paraId="330B6D71" w14:textId="77777777" w:rsidTr="00835A64">
        <w:trPr>
          <w:trHeight w:val="454"/>
          <w:jc w:val="center"/>
        </w:trPr>
        <w:tc>
          <w:tcPr>
            <w:tcW w:w="74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32C8F02" w14:textId="77777777" w:rsidR="00FA5EA9" w:rsidRPr="00835A64" w:rsidRDefault="00AF5DE3" w:rsidP="00835A64">
            <w:pPr>
              <w:rPr>
                <w:rFonts w:ascii="Times New Roman" w:hAnsi="Times New Roman"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>Name of city</w:t>
            </w:r>
          </w:p>
        </w:tc>
        <w:tc>
          <w:tcPr>
            <w:tcW w:w="344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6C267" w14:textId="73549684" w:rsidR="00FA5EA9" w:rsidRPr="00835A64" w:rsidRDefault="001C49F4" w:rsidP="00835A64">
            <w:pPr>
              <w:rPr>
                <w:rFonts w:ascii="Times New Roman" w:hAnsi="Times New Roman"/>
                <w:bCs/>
                <w:i/>
                <w:color w:val="BFBFBF"/>
                <w:szCs w:val="21"/>
              </w:rPr>
            </w:pPr>
            <w:r w:rsidRPr="00835A64">
              <w:rPr>
                <w:rFonts w:ascii="Times New Roman" w:hAnsi="Times New Roman"/>
                <w:bCs/>
                <w:i/>
                <w:color w:val="BFBFBF"/>
                <w:szCs w:val="21"/>
              </w:rPr>
              <w:t>(</w:t>
            </w:r>
            <w:r w:rsidRPr="00835A64">
              <w:rPr>
                <w:rFonts w:ascii="Times New Roman" w:hAnsi="Times New Roman"/>
                <w:bCs/>
                <w:i/>
                <w:color w:val="BFBFBF"/>
                <w:szCs w:val="21"/>
              </w:rPr>
              <w:t>中文</w:t>
            </w:r>
            <w:r w:rsidRPr="00835A64">
              <w:rPr>
                <w:rFonts w:ascii="Times New Roman" w:hAnsi="Times New Roman"/>
                <w:bCs/>
                <w:i/>
                <w:color w:val="BFBFBF"/>
                <w:szCs w:val="21"/>
              </w:rPr>
              <w:t>)</w:t>
            </w:r>
          </w:p>
        </w:tc>
        <w:tc>
          <w:tcPr>
            <w:tcW w:w="80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40C9DB8" w14:textId="731F4160" w:rsidR="001C49F4" w:rsidRPr="00835A64" w:rsidRDefault="000A47AB" w:rsidP="000A47AB">
            <w:pPr>
              <w:jc w:val="center"/>
              <w:rPr>
                <w:rFonts w:ascii="Times New Roman" w:hAnsi="Times New Roman"/>
                <w:bCs/>
                <w:szCs w:val="21"/>
              </w:rPr>
            </w:pPr>
            <w:r>
              <w:rPr>
                <w:rFonts w:ascii="Times New Roman" w:hAnsi="Times New Roman" w:hint="eastAsia"/>
                <w:bCs/>
                <w:szCs w:val="21"/>
              </w:rPr>
              <w:t>L</w:t>
            </w:r>
            <w:r>
              <w:rPr>
                <w:rFonts w:ascii="Times New Roman" w:hAnsi="Times New Roman"/>
                <w:bCs/>
                <w:szCs w:val="21"/>
              </w:rPr>
              <w:t>OGO</w:t>
            </w:r>
          </w:p>
        </w:tc>
      </w:tr>
      <w:tr w:rsidR="001C49F4" w:rsidRPr="00835A64" w14:paraId="7DE83000" w14:textId="77777777" w:rsidTr="00835A64">
        <w:trPr>
          <w:trHeight w:val="454"/>
          <w:jc w:val="center"/>
        </w:trPr>
        <w:tc>
          <w:tcPr>
            <w:tcW w:w="74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7265EF" w14:textId="77777777" w:rsidR="001C49F4" w:rsidRPr="00835A64" w:rsidRDefault="001C49F4" w:rsidP="00835A64">
            <w:pPr>
              <w:rPr>
                <w:rFonts w:ascii="Times New Roman" w:hAnsi="Times New Roman"/>
                <w:bCs/>
                <w:color w:val="000000"/>
                <w:szCs w:val="21"/>
              </w:rPr>
            </w:pPr>
          </w:p>
        </w:tc>
        <w:tc>
          <w:tcPr>
            <w:tcW w:w="344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D7284" w14:textId="77777777" w:rsidR="001C49F4" w:rsidRPr="00835A64" w:rsidRDefault="001C49F4" w:rsidP="00835A64">
            <w:pPr>
              <w:rPr>
                <w:rFonts w:ascii="Times New Roman" w:hAnsi="Times New Roman"/>
                <w:bCs/>
                <w:i/>
                <w:color w:val="BFBFBF"/>
                <w:szCs w:val="21"/>
              </w:rPr>
            </w:pPr>
            <w:r w:rsidRPr="00835A64">
              <w:rPr>
                <w:rFonts w:ascii="Times New Roman" w:hAnsi="Times New Roman"/>
                <w:bCs/>
                <w:i/>
                <w:color w:val="BFBFBF"/>
                <w:szCs w:val="21"/>
              </w:rPr>
              <w:t>(ENGLISH)</w:t>
            </w:r>
          </w:p>
        </w:tc>
        <w:tc>
          <w:tcPr>
            <w:tcW w:w="805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DF12FB" w14:textId="77777777" w:rsidR="001C49F4" w:rsidRPr="00835A64" w:rsidRDefault="001C49F4" w:rsidP="00835A64">
            <w:pPr>
              <w:rPr>
                <w:rFonts w:ascii="Times New Roman" w:hAnsi="Times New Roman"/>
                <w:bCs/>
                <w:szCs w:val="21"/>
              </w:rPr>
            </w:pPr>
          </w:p>
        </w:tc>
      </w:tr>
      <w:tr w:rsidR="001C49F4" w:rsidRPr="00835A64" w14:paraId="303AD3A4" w14:textId="77777777" w:rsidTr="00835A64">
        <w:trPr>
          <w:trHeight w:val="454"/>
          <w:jc w:val="center"/>
        </w:trPr>
        <w:tc>
          <w:tcPr>
            <w:tcW w:w="74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1B3E1D8" w14:textId="77777777" w:rsidR="00FA5EA9" w:rsidRPr="00835A64" w:rsidRDefault="00AF5DE3" w:rsidP="00835A64">
            <w:pPr>
              <w:rPr>
                <w:rFonts w:ascii="Times New Roman" w:hAnsi="Times New Roman"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>Address</w:t>
            </w:r>
          </w:p>
        </w:tc>
        <w:tc>
          <w:tcPr>
            <w:tcW w:w="3448" w:type="pct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51568" w14:textId="0F1F3094" w:rsidR="00FA5EA9" w:rsidRPr="00835A64" w:rsidRDefault="001C49F4" w:rsidP="00835A64">
            <w:pPr>
              <w:rPr>
                <w:rFonts w:ascii="Times New Roman" w:hAnsi="Times New Roman"/>
                <w:bCs/>
                <w:i/>
                <w:color w:val="BFBFBF"/>
                <w:szCs w:val="21"/>
              </w:rPr>
            </w:pPr>
            <w:r w:rsidRPr="00835A64">
              <w:rPr>
                <w:rFonts w:ascii="Times New Roman" w:hAnsi="Times New Roman"/>
                <w:bCs/>
                <w:i/>
                <w:color w:val="BFBFBF"/>
                <w:szCs w:val="21"/>
              </w:rPr>
              <w:t>(</w:t>
            </w:r>
            <w:r w:rsidRPr="00835A64">
              <w:rPr>
                <w:rFonts w:ascii="Times New Roman" w:hAnsi="Times New Roman"/>
                <w:bCs/>
                <w:i/>
                <w:color w:val="BFBFBF"/>
                <w:szCs w:val="21"/>
              </w:rPr>
              <w:t>中文</w:t>
            </w:r>
            <w:r w:rsidRPr="00835A64">
              <w:rPr>
                <w:rFonts w:ascii="Times New Roman" w:hAnsi="Times New Roman"/>
                <w:bCs/>
                <w:i/>
                <w:color w:val="BFBFBF"/>
                <w:szCs w:val="21"/>
              </w:rPr>
              <w:t>)</w:t>
            </w:r>
          </w:p>
        </w:tc>
        <w:tc>
          <w:tcPr>
            <w:tcW w:w="805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02EC94" w14:textId="77777777" w:rsidR="001C49F4" w:rsidRPr="00835A64" w:rsidRDefault="001C49F4" w:rsidP="00835A64">
            <w:pPr>
              <w:rPr>
                <w:rFonts w:ascii="Times New Roman" w:hAnsi="Times New Roman"/>
                <w:bCs/>
                <w:i/>
                <w:color w:val="BFBFBF"/>
                <w:szCs w:val="21"/>
              </w:rPr>
            </w:pPr>
          </w:p>
        </w:tc>
      </w:tr>
      <w:tr w:rsidR="001C49F4" w:rsidRPr="00835A64" w14:paraId="78556634" w14:textId="77777777" w:rsidTr="00835A64">
        <w:trPr>
          <w:trHeight w:val="454"/>
          <w:jc w:val="center"/>
        </w:trPr>
        <w:tc>
          <w:tcPr>
            <w:tcW w:w="74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D6074E" w14:textId="77777777" w:rsidR="001C49F4" w:rsidRPr="00835A64" w:rsidRDefault="001C49F4" w:rsidP="00835A64">
            <w:pPr>
              <w:rPr>
                <w:rFonts w:ascii="Times New Roman" w:hAnsi="Times New Roman"/>
                <w:bCs/>
                <w:color w:val="000000"/>
                <w:szCs w:val="21"/>
              </w:rPr>
            </w:pPr>
          </w:p>
        </w:tc>
        <w:tc>
          <w:tcPr>
            <w:tcW w:w="3448" w:type="pct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3152D" w14:textId="77777777" w:rsidR="001C49F4" w:rsidRPr="00835A64" w:rsidRDefault="001C49F4" w:rsidP="00835A64">
            <w:pPr>
              <w:rPr>
                <w:rFonts w:ascii="Times New Roman" w:hAnsi="Times New Roman"/>
                <w:bCs/>
                <w:i/>
                <w:color w:val="BFBFBF"/>
                <w:szCs w:val="21"/>
              </w:rPr>
            </w:pPr>
            <w:r w:rsidRPr="00835A64">
              <w:rPr>
                <w:rFonts w:ascii="Times New Roman" w:hAnsi="Times New Roman"/>
                <w:bCs/>
                <w:i/>
                <w:color w:val="BFBFBF"/>
                <w:szCs w:val="21"/>
              </w:rPr>
              <w:t>(ENGLISH)</w:t>
            </w:r>
          </w:p>
        </w:tc>
        <w:tc>
          <w:tcPr>
            <w:tcW w:w="80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03104" w14:textId="77777777" w:rsidR="001C49F4" w:rsidRPr="00835A64" w:rsidRDefault="001C49F4" w:rsidP="00835A64">
            <w:pPr>
              <w:rPr>
                <w:rFonts w:ascii="Times New Roman" w:hAnsi="Times New Roman"/>
                <w:bCs/>
                <w:i/>
                <w:color w:val="BFBFBF"/>
                <w:szCs w:val="21"/>
              </w:rPr>
            </w:pPr>
          </w:p>
        </w:tc>
      </w:tr>
      <w:tr w:rsidR="005A2A65" w:rsidRPr="00835A64" w14:paraId="1D69CB52" w14:textId="77777777" w:rsidTr="000A47AB">
        <w:trPr>
          <w:trHeight w:val="454"/>
          <w:jc w:val="center"/>
        </w:trPr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3ECD8D" w14:textId="77777777" w:rsidR="005A2A65" w:rsidRPr="00835A64" w:rsidRDefault="005A2A65" w:rsidP="00835A64">
            <w:pPr>
              <w:rPr>
                <w:rFonts w:ascii="Times New Roman" w:hAnsi="Times New Roman"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>GDP</w:t>
            </w:r>
          </w:p>
        </w:tc>
        <w:tc>
          <w:tcPr>
            <w:tcW w:w="17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2E580" w14:textId="77777777" w:rsidR="00FA5EA9" w:rsidRPr="00835A64" w:rsidRDefault="00AF5DE3" w:rsidP="00835A64">
            <w:pPr>
              <w:rPr>
                <w:rFonts w:ascii="Times New Roman" w:hAnsi="Times New Roman"/>
                <w:bCs/>
                <w:i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i/>
                <w:color w:val="BFBFBF"/>
                <w:szCs w:val="21"/>
              </w:rPr>
              <w:t>As of December 31, 2024</w:t>
            </w:r>
          </w:p>
        </w:tc>
        <w:tc>
          <w:tcPr>
            <w:tcW w:w="109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D5E90" w14:textId="77777777" w:rsidR="00FA5EA9" w:rsidRPr="00835A64" w:rsidRDefault="00AF5DE3" w:rsidP="00835A64">
            <w:pPr>
              <w:rPr>
                <w:rFonts w:ascii="Times New Roman" w:hAnsi="Times New Roman"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>Digital-economy output</w:t>
            </w:r>
          </w:p>
        </w:tc>
        <w:tc>
          <w:tcPr>
            <w:tcW w:w="139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01DF3" w14:textId="77777777" w:rsidR="00FA5EA9" w:rsidRPr="00835A64" w:rsidRDefault="00AF5DE3" w:rsidP="00835A64">
            <w:pPr>
              <w:rPr>
                <w:rFonts w:ascii="Times New Roman" w:hAnsi="Times New Roman"/>
                <w:bCs/>
                <w:i/>
                <w:color w:val="BFBFBF"/>
                <w:szCs w:val="21"/>
              </w:rPr>
            </w:pPr>
            <w:r w:rsidRPr="00835A64">
              <w:rPr>
                <w:rFonts w:ascii="Times New Roman" w:hAnsi="Times New Roman"/>
                <w:bCs/>
                <w:i/>
                <w:color w:val="BFBFBF"/>
                <w:szCs w:val="21"/>
              </w:rPr>
              <w:t>As of December 31, 2024</w:t>
            </w:r>
          </w:p>
        </w:tc>
      </w:tr>
      <w:tr w:rsidR="001C49F4" w:rsidRPr="00835A64" w14:paraId="23CA8BDE" w14:textId="77777777" w:rsidTr="000A47AB">
        <w:trPr>
          <w:trHeight w:val="454"/>
          <w:jc w:val="center"/>
        </w:trPr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1DD20D" w14:textId="77777777" w:rsidR="00FA5EA9" w:rsidRPr="00835A64" w:rsidRDefault="00AF5DE3" w:rsidP="00835A64">
            <w:pPr>
              <w:rPr>
                <w:rFonts w:ascii="Times New Roman" w:hAnsi="Times New Roman"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>Name of mayor</w:t>
            </w:r>
          </w:p>
        </w:tc>
        <w:tc>
          <w:tcPr>
            <w:tcW w:w="17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02865" w14:textId="77777777" w:rsidR="001C49F4" w:rsidRPr="00835A64" w:rsidRDefault="001C49F4" w:rsidP="00835A64">
            <w:pPr>
              <w:rPr>
                <w:rFonts w:ascii="Times New Roman" w:hAnsi="Times New Roman"/>
                <w:bCs/>
                <w:i/>
                <w:color w:val="000000"/>
                <w:szCs w:val="21"/>
              </w:rPr>
            </w:pPr>
          </w:p>
        </w:tc>
        <w:tc>
          <w:tcPr>
            <w:tcW w:w="109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C0BCAB" w14:textId="77777777" w:rsidR="00FA5EA9" w:rsidRPr="00835A64" w:rsidRDefault="00AF5DE3" w:rsidP="00835A64">
            <w:pPr>
              <w:rPr>
                <w:rFonts w:ascii="Times New Roman" w:hAnsi="Times New Roman"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>Tel.</w:t>
            </w:r>
          </w:p>
        </w:tc>
        <w:tc>
          <w:tcPr>
            <w:tcW w:w="139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2E43B" w14:textId="77777777" w:rsidR="001C49F4" w:rsidRPr="00835A64" w:rsidRDefault="001C49F4" w:rsidP="00835A64">
            <w:pPr>
              <w:rPr>
                <w:rFonts w:ascii="Times New Roman" w:hAnsi="Times New Roman"/>
                <w:bCs/>
                <w:color w:val="000000"/>
                <w:szCs w:val="21"/>
              </w:rPr>
            </w:pPr>
          </w:p>
        </w:tc>
      </w:tr>
      <w:tr w:rsidR="001C49F4" w:rsidRPr="00835A64" w14:paraId="6F16E732" w14:textId="77777777" w:rsidTr="000A47AB">
        <w:trPr>
          <w:trHeight w:val="454"/>
          <w:jc w:val="center"/>
        </w:trPr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AA4537" w14:textId="77777777" w:rsidR="00FA5EA9" w:rsidRPr="00835A64" w:rsidRDefault="00AF5DE3" w:rsidP="00835A64">
            <w:pPr>
              <w:rPr>
                <w:rFonts w:ascii="Times New Roman" w:hAnsi="Times New Roman"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>Contact</w:t>
            </w:r>
          </w:p>
        </w:tc>
        <w:tc>
          <w:tcPr>
            <w:tcW w:w="17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E17D1" w14:textId="77777777" w:rsidR="001C49F4" w:rsidRPr="00835A64" w:rsidRDefault="001C49F4" w:rsidP="00835A64">
            <w:pPr>
              <w:rPr>
                <w:rFonts w:ascii="Times New Roman" w:hAnsi="Times New Roman"/>
                <w:bCs/>
                <w:i/>
                <w:color w:val="000000"/>
                <w:szCs w:val="21"/>
              </w:rPr>
            </w:pPr>
          </w:p>
        </w:tc>
        <w:tc>
          <w:tcPr>
            <w:tcW w:w="109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3BE93" w14:textId="77777777" w:rsidR="00FA5EA9" w:rsidRPr="00835A64" w:rsidRDefault="00AF5DE3" w:rsidP="00835A64">
            <w:pPr>
              <w:rPr>
                <w:rFonts w:ascii="Times New Roman" w:hAnsi="Times New Roman"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>Mobile</w:t>
            </w:r>
          </w:p>
        </w:tc>
        <w:tc>
          <w:tcPr>
            <w:tcW w:w="139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2F9D4" w14:textId="77777777" w:rsidR="001C49F4" w:rsidRPr="00835A64" w:rsidRDefault="001C49F4" w:rsidP="00835A64">
            <w:pPr>
              <w:rPr>
                <w:rFonts w:ascii="Times New Roman" w:hAnsi="Times New Roman"/>
                <w:bCs/>
                <w:color w:val="000000"/>
                <w:szCs w:val="21"/>
              </w:rPr>
            </w:pPr>
          </w:p>
        </w:tc>
      </w:tr>
      <w:tr w:rsidR="001C49F4" w:rsidRPr="00835A64" w14:paraId="5BA53D2E" w14:textId="77777777" w:rsidTr="000A47AB">
        <w:trPr>
          <w:trHeight w:val="454"/>
          <w:jc w:val="center"/>
        </w:trPr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124C23" w14:textId="77777777" w:rsidR="00FA5EA9" w:rsidRPr="00835A64" w:rsidRDefault="00AF5DE3" w:rsidP="00835A64">
            <w:pPr>
              <w:rPr>
                <w:rFonts w:ascii="Times New Roman" w:hAnsi="Times New Roman"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>Tel.</w:t>
            </w:r>
          </w:p>
        </w:tc>
        <w:tc>
          <w:tcPr>
            <w:tcW w:w="17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FBDC4" w14:textId="77777777" w:rsidR="001C49F4" w:rsidRPr="00835A64" w:rsidRDefault="001C49F4" w:rsidP="00835A64">
            <w:pPr>
              <w:rPr>
                <w:rFonts w:ascii="Times New Roman" w:hAnsi="Times New Roman"/>
                <w:bCs/>
                <w:i/>
                <w:color w:val="000000"/>
                <w:szCs w:val="21"/>
              </w:rPr>
            </w:pPr>
          </w:p>
        </w:tc>
        <w:tc>
          <w:tcPr>
            <w:tcW w:w="109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B2C6BC" w14:textId="77777777" w:rsidR="00FA5EA9" w:rsidRPr="00835A64" w:rsidRDefault="00AF5DE3" w:rsidP="00835A64">
            <w:pPr>
              <w:rPr>
                <w:rFonts w:ascii="Times New Roman" w:hAnsi="Times New Roman"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>Fax</w:t>
            </w:r>
          </w:p>
        </w:tc>
        <w:tc>
          <w:tcPr>
            <w:tcW w:w="139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EEF0A" w14:textId="77777777" w:rsidR="001C49F4" w:rsidRPr="00835A64" w:rsidRDefault="001C49F4" w:rsidP="00835A64">
            <w:pPr>
              <w:rPr>
                <w:rFonts w:ascii="Times New Roman" w:hAnsi="Times New Roman"/>
                <w:bCs/>
                <w:color w:val="000000"/>
                <w:szCs w:val="21"/>
              </w:rPr>
            </w:pPr>
          </w:p>
        </w:tc>
      </w:tr>
      <w:tr w:rsidR="001C49F4" w:rsidRPr="00835A64" w14:paraId="286C38BA" w14:textId="77777777" w:rsidTr="000A47AB">
        <w:trPr>
          <w:trHeight w:val="454"/>
          <w:jc w:val="center"/>
        </w:trPr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FCCA3C" w14:textId="77777777" w:rsidR="00FA5EA9" w:rsidRPr="00835A64" w:rsidRDefault="00AF5DE3" w:rsidP="00835A64">
            <w:pPr>
              <w:rPr>
                <w:rFonts w:ascii="Times New Roman" w:hAnsi="Times New Roman"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>Website</w:t>
            </w:r>
          </w:p>
        </w:tc>
        <w:tc>
          <w:tcPr>
            <w:tcW w:w="17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7531D" w14:textId="77777777" w:rsidR="001C49F4" w:rsidRPr="00835A64" w:rsidRDefault="001C49F4" w:rsidP="00835A64">
            <w:pPr>
              <w:rPr>
                <w:rFonts w:ascii="Times New Roman" w:hAnsi="Times New Roman"/>
                <w:bCs/>
                <w:i/>
                <w:color w:val="000000"/>
                <w:szCs w:val="21"/>
              </w:rPr>
            </w:pPr>
          </w:p>
        </w:tc>
        <w:tc>
          <w:tcPr>
            <w:tcW w:w="109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6C47EA" w14:textId="77777777" w:rsidR="001C49F4" w:rsidRPr="00835A64" w:rsidRDefault="001C49F4" w:rsidP="00835A64">
            <w:pPr>
              <w:rPr>
                <w:rFonts w:ascii="Times New Roman" w:hAnsi="Times New Roman"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>E-mail</w:t>
            </w:r>
          </w:p>
        </w:tc>
        <w:tc>
          <w:tcPr>
            <w:tcW w:w="139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FC7AD" w14:textId="77777777" w:rsidR="001C49F4" w:rsidRPr="00835A64" w:rsidRDefault="001C49F4" w:rsidP="00835A64">
            <w:pPr>
              <w:rPr>
                <w:rFonts w:ascii="Times New Roman" w:hAnsi="Times New Roman"/>
                <w:bCs/>
                <w:color w:val="000000"/>
                <w:szCs w:val="21"/>
              </w:rPr>
            </w:pPr>
          </w:p>
        </w:tc>
      </w:tr>
      <w:tr w:rsidR="001C49F4" w:rsidRPr="00835A64" w14:paraId="34269F12" w14:textId="77777777" w:rsidTr="00835A64">
        <w:trPr>
          <w:trHeight w:val="454"/>
          <w:jc w:val="center"/>
        </w:trPr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5AE118" w14:textId="77777777" w:rsidR="00FA5EA9" w:rsidRPr="00835A64" w:rsidRDefault="00AF5DE3" w:rsidP="00835A64">
            <w:pPr>
              <w:rPr>
                <w:rFonts w:ascii="Times New Roman" w:hAnsi="Times New Roman"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>City type</w:t>
            </w:r>
          </w:p>
        </w:tc>
        <w:tc>
          <w:tcPr>
            <w:tcW w:w="4253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2DEB5" w14:textId="77777777" w:rsidR="00FA5EA9" w:rsidRPr="00835A64" w:rsidRDefault="00AF5DE3" w:rsidP="00835A64">
            <w:pPr>
              <w:rPr>
                <w:rFonts w:ascii="Times New Roman" w:hAnsi="Times New Roman"/>
                <w:szCs w:val="21"/>
              </w:rPr>
            </w:pPr>
            <w:r w:rsidRPr="00835A64">
              <w:rPr>
                <w:rFonts w:ascii="Times New Roman" w:hAnsi="Times New Roman"/>
                <w:szCs w:val="21"/>
              </w:rPr>
              <w:t>Digital city □ Smart city □ Industrial city □ Innovative city □ Ecological city □ Green city □</w:t>
            </w:r>
          </w:p>
        </w:tc>
      </w:tr>
      <w:tr w:rsidR="001C49F4" w:rsidRPr="00835A64" w14:paraId="51AADD02" w14:textId="77777777" w:rsidTr="00D5632E">
        <w:trPr>
          <w:cantSplit/>
          <w:trHeight w:val="3118"/>
          <w:jc w:val="center"/>
        </w:trPr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62DFB" w14:textId="77777777" w:rsidR="00FA5EA9" w:rsidRPr="00835A64" w:rsidRDefault="00AF5DE3" w:rsidP="00835A64">
            <w:pPr>
              <w:rPr>
                <w:rFonts w:ascii="Times New Roman" w:hAnsi="Times New Roman"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>City profile</w:t>
            </w:r>
          </w:p>
          <w:p w14:paraId="0EACDE36" w14:textId="7BFD09DF" w:rsidR="00FA5EA9" w:rsidRPr="00835A64" w:rsidRDefault="00AF5DE3" w:rsidP="00835A64">
            <w:pPr>
              <w:rPr>
                <w:rFonts w:ascii="Times New Roman" w:hAnsi="Times New Roman"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>(Chinese and English)</w:t>
            </w:r>
          </w:p>
        </w:tc>
        <w:tc>
          <w:tcPr>
            <w:tcW w:w="4253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8D58062" w14:textId="77777777" w:rsidR="00BE6BD7" w:rsidRPr="00835A64" w:rsidRDefault="00BE6BD7" w:rsidP="00835A64">
            <w:pPr>
              <w:rPr>
                <w:rFonts w:ascii="Times New Roman" w:hAnsi="Times New Roman"/>
                <w:szCs w:val="21"/>
              </w:rPr>
            </w:pPr>
          </w:p>
        </w:tc>
      </w:tr>
      <w:tr w:rsidR="001C49F4" w:rsidRPr="00835A64" w14:paraId="75DC686D" w14:textId="77777777" w:rsidTr="00835A64">
        <w:trPr>
          <w:trHeight w:val="3685"/>
          <w:jc w:val="center"/>
        </w:trPr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4B1A70" w14:textId="77777777" w:rsidR="00FA5EA9" w:rsidRPr="00835A64" w:rsidRDefault="00AF5DE3" w:rsidP="00835A64">
            <w:pPr>
              <w:rPr>
                <w:rFonts w:ascii="Times New Roman" w:hAnsi="Times New Roman"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>Introduction to the city's intelligently interconnected digital economy</w:t>
            </w:r>
          </w:p>
          <w:p w14:paraId="41D09923" w14:textId="3F9ADA5A" w:rsidR="00FA5EA9" w:rsidRPr="00835A64" w:rsidRDefault="00AF5DE3" w:rsidP="00835A64">
            <w:pPr>
              <w:rPr>
                <w:rFonts w:ascii="Times New Roman" w:hAnsi="Times New Roman"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>(Chinese and English)</w:t>
            </w:r>
          </w:p>
        </w:tc>
        <w:tc>
          <w:tcPr>
            <w:tcW w:w="4253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A8FB33F" w14:textId="77777777" w:rsidR="001C49F4" w:rsidRPr="00835A64" w:rsidRDefault="001C49F4" w:rsidP="00835A64">
            <w:pPr>
              <w:rPr>
                <w:rFonts w:ascii="Times New Roman" w:hAnsi="Times New Roman"/>
                <w:iCs/>
                <w:color w:val="D9D9D9"/>
                <w:szCs w:val="21"/>
              </w:rPr>
            </w:pPr>
          </w:p>
        </w:tc>
      </w:tr>
      <w:tr w:rsidR="001C49F4" w:rsidRPr="00835A64" w14:paraId="235CEF65" w14:textId="77777777" w:rsidTr="00D5632E">
        <w:trPr>
          <w:trHeight w:val="1814"/>
          <w:jc w:val="center"/>
        </w:trPr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4A1E9A" w14:textId="77777777" w:rsidR="00FA5EA9" w:rsidRPr="00835A64" w:rsidRDefault="00AF5DE3" w:rsidP="00835A64">
            <w:pPr>
              <w:rPr>
                <w:rFonts w:ascii="Times New Roman" w:hAnsi="Times New Roman"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>Honors &amp; qualifications</w:t>
            </w:r>
          </w:p>
          <w:p w14:paraId="4F92D0A7" w14:textId="43997CFD" w:rsidR="00FA5EA9" w:rsidRPr="00835A64" w:rsidRDefault="00AF5DE3" w:rsidP="00835A64">
            <w:pPr>
              <w:rPr>
                <w:rFonts w:ascii="Times New Roman" w:hAnsi="Times New Roman"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>(Chinese and English)</w:t>
            </w:r>
          </w:p>
        </w:tc>
        <w:tc>
          <w:tcPr>
            <w:tcW w:w="4253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E5B65CB" w14:textId="77777777" w:rsidR="001C49F4" w:rsidRPr="00835A64" w:rsidRDefault="001C49F4" w:rsidP="00835A64">
            <w:pPr>
              <w:rPr>
                <w:rFonts w:ascii="Times New Roman" w:hAnsi="Times New Roman"/>
                <w:iCs/>
                <w:color w:val="D9D9D9"/>
                <w:szCs w:val="21"/>
              </w:rPr>
            </w:pPr>
          </w:p>
        </w:tc>
      </w:tr>
      <w:tr w:rsidR="001C49F4" w:rsidRPr="00835A64" w14:paraId="2466EE11" w14:textId="77777777" w:rsidTr="00835A64">
        <w:trPr>
          <w:trHeight w:val="2268"/>
          <w:jc w:val="center"/>
        </w:trPr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613125" w14:textId="77777777" w:rsidR="00FA5EA9" w:rsidRPr="00835A64" w:rsidRDefault="00AF5DE3" w:rsidP="00835A64">
            <w:pPr>
              <w:rPr>
                <w:rFonts w:ascii="Times New Roman" w:hAnsi="Times New Roman"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>Future urban development needs</w:t>
            </w:r>
          </w:p>
          <w:p w14:paraId="17DF35BD" w14:textId="59288144" w:rsidR="00FA5EA9" w:rsidRPr="00835A64" w:rsidRDefault="00AF5DE3" w:rsidP="00835A64">
            <w:pPr>
              <w:rPr>
                <w:rFonts w:ascii="Times New Roman" w:hAnsi="Times New Roman"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>(Chinese and English)</w:t>
            </w:r>
          </w:p>
        </w:tc>
        <w:tc>
          <w:tcPr>
            <w:tcW w:w="4253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91D4EDA" w14:textId="77777777" w:rsidR="001C49F4" w:rsidRPr="00835A64" w:rsidRDefault="001C49F4" w:rsidP="00835A64">
            <w:pPr>
              <w:rPr>
                <w:rFonts w:ascii="Times New Roman" w:hAnsi="Times New Roman"/>
                <w:iCs/>
                <w:color w:val="D9D9D9"/>
                <w:szCs w:val="21"/>
              </w:rPr>
            </w:pPr>
          </w:p>
        </w:tc>
      </w:tr>
      <w:tr w:rsidR="00FF5163" w:rsidRPr="00835A64" w14:paraId="04D71DBD" w14:textId="77777777" w:rsidTr="00835A64">
        <w:trPr>
          <w:trHeight w:val="2268"/>
          <w:jc w:val="center"/>
        </w:trPr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03C2B" w14:textId="77777777" w:rsidR="00FA5EA9" w:rsidRPr="00835A64" w:rsidRDefault="00AF5DE3" w:rsidP="00835A64">
            <w:pPr>
              <w:rPr>
                <w:rFonts w:ascii="Times New Roman" w:hAnsi="Times New Roman"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>Other descriptions</w:t>
            </w:r>
          </w:p>
          <w:p w14:paraId="0BA36FC6" w14:textId="0623245E" w:rsidR="00FA5EA9" w:rsidRPr="00835A64" w:rsidRDefault="00AF5DE3" w:rsidP="00835A64">
            <w:pPr>
              <w:rPr>
                <w:rFonts w:ascii="Times New Roman" w:hAnsi="Times New Roman"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>(Chinese and English)</w:t>
            </w:r>
          </w:p>
          <w:p w14:paraId="6219635B" w14:textId="0EE97463" w:rsidR="00FA5EA9" w:rsidRPr="00835A64" w:rsidRDefault="00AF5DE3" w:rsidP="00835A64">
            <w:pPr>
              <w:rPr>
                <w:rFonts w:ascii="Times New Roman" w:hAnsi="Times New Roman"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>(Please indicate the country or region where you wish to receive the certificate and license)</w:t>
            </w:r>
          </w:p>
        </w:tc>
        <w:tc>
          <w:tcPr>
            <w:tcW w:w="4253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3057E9E" w14:textId="77777777" w:rsidR="00FF5163" w:rsidRPr="00835A64" w:rsidRDefault="00FF5163" w:rsidP="00835A64">
            <w:pPr>
              <w:rPr>
                <w:rFonts w:ascii="Times New Roman" w:hAnsi="Times New Roman"/>
                <w:iCs/>
                <w:color w:val="D9D9D9"/>
                <w:szCs w:val="21"/>
              </w:rPr>
            </w:pPr>
          </w:p>
        </w:tc>
      </w:tr>
      <w:tr w:rsidR="00B16D54" w:rsidRPr="00835A64" w14:paraId="1E990B04" w14:textId="77777777" w:rsidTr="00D5632E">
        <w:trPr>
          <w:trHeight w:val="680"/>
          <w:jc w:val="center"/>
        </w:trPr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73E187" w14:textId="77777777" w:rsidR="00FA5EA9" w:rsidRPr="00835A64" w:rsidRDefault="00AF5DE3" w:rsidP="00835A64">
            <w:pPr>
              <w:rPr>
                <w:rFonts w:ascii="Times New Roman" w:hAnsi="Times New Roman"/>
                <w:bCs/>
                <w:szCs w:val="21"/>
              </w:rPr>
            </w:pPr>
            <w:r w:rsidRPr="00835A64">
              <w:rPr>
                <w:rFonts w:ascii="Times New Roman" w:hAnsi="Times New Roman"/>
                <w:bCs/>
                <w:szCs w:val="21"/>
              </w:rPr>
              <w:t>Activity</w:t>
            </w:r>
          </w:p>
          <w:p w14:paraId="789FA3CC" w14:textId="77777777" w:rsidR="00FA5EA9" w:rsidRPr="00835A64" w:rsidRDefault="00AF5DE3" w:rsidP="00835A64">
            <w:pPr>
              <w:rPr>
                <w:rFonts w:ascii="Times New Roman" w:hAnsi="Times New Roman"/>
                <w:bCs/>
                <w:szCs w:val="21"/>
              </w:rPr>
            </w:pPr>
            <w:r w:rsidRPr="00835A64">
              <w:rPr>
                <w:rFonts w:ascii="Times New Roman" w:hAnsi="Times New Roman"/>
                <w:bCs/>
                <w:szCs w:val="21"/>
              </w:rPr>
              <w:t>sponsorship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FB9DA2D" w14:textId="77777777" w:rsidR="00FA5EA9" w:rsidRPr="00835A64" w:rsidRDefault="00AF5DE3" w:rsidP="00835A64">
            <w:pPr>
              <w:rPr>
                <w:rFonts w:ascii="Times New Roman" w:hAnsi="Times New Roman"/>
                <w:iCs/>
                <w:szCs w:val="21"/>
              </w:rPr>
            </w:pPr>
            <w:r w:rsidRPr="00835A64">
              <w:rPr>
                <w:rFonts w:ascii="Times New Roman" w:hAnsi="Times New Roman"/>
                <w:iCs/>
                <w:szCs w:val="21"/>
              </w:rPr>
              <w:t>□ Yes □ No</w:t>
            </w:r>
          </w:p>
        </w:tc>
        <w:tc>
          <w:tcPr>
            <w:tcW w:w="1029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2990F34" w14:textId="77777777" w:rsidR="00FA5EA9" w:rsidRPr="00835A64" w:rsidRDefault="00C371C8" w:rsidP="00835A64">
            <w:pPr>
              <w:rPr>
                <w:rFonts w:ascii="Times New Roman" w:hAnsi="Times New Roman"/>
                <w:bCs/>
                <w:szCs w:val="21"/>
              </w:rPr>
            </w:pPr>
            <w:r w:rsidRPr="00835A64">
              <w:rPr>
                <w:rFonts w:ascii="Times New Roman" w:hAnsi="Times New Roman"/>
                <w:iCs/>
                <w:szCs w:val="21"/>
              </w:rPr>
              <w:t>Real-name customization</w:t>
            </w:r>
            <w:r w:rsidRPr="00835A64">
              <w:rPr>
                <w:rFonts w:ascii="Times New Roman" w:hAnsi="Times New Roman"/>
                <w:bCs/>
                <w:szCs w:val="21"/>
              </w:rPr>
              <w:t xml:space="preserve"> for the d</w:t>
            </w:r>
            <w:r w:rsidR="00AF5DE3" w:rsidRPr="00835A64">
              <w:rPr>
                <w:rFonts w:ascii="Times New Roman" w:hAnsi="Times New Roman"/>
                <w:bCs/>
                <w:szCs w:val="21"/>
              </w:rPr>
              <w:t>emonstration city certificate and license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71339BD" w14:textId="77777777" w:rsidR="00FA5EA9" w:rsidRPr="00835A64" w:rsidRDefault="00AF5DE3" w:rsidP="00835A64">
            <w:pPr>
              <w:rPr>
                <w:rFonts w:ascii="Times New Roman" w:hAnsi="Times New Roman"/>
                <w:iCs/>
                <w:szCs w:val="21"/>
              </w:rPr>
            </w:pPr>
            <w:r w:rsidRPr="00835A64">
              <w:rPr>
                <w:rFonts w:ascii="Times New Roman" w:hAnsi="Times New Roman"/>
                <w:iCs/>
                <w:szCs w:val="21"/>
              </w:rPr>
              <w:t>□ Yes □ No</w:t>
            </w:r>
          </w:p>
        </w:tc>
        <w:tc>
          <w:tcPr>
            <w:tcW w:w="86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B8190B4" w14:textId="4C52567E" w:rsidR="00FA5EA9" w:rsidRPr="00835A64" w:rsidRDefault="00C371C8" w:rsidP="00D5632E">
            <w:pPr>
              <w:rPr>
                <w:rFonts w:ascii="Times New Roman" w:hAnsi="Times New Roman"/>
                <w:iCs/>
                <w:szCs w:val="21"/>
              </w:rPr>
            </w:pPr>
            <w:r w:rsidRPr="00835A64">
              <w:rPr>
                <w:rFonts w:ascii="Times New Roman" w:hAnsi="Times New Roman"/>
                <w:iCs/>
                <w:szCs w:val="21"/>
              </w:rPr>
              <w:t>Attend personally and receive the certificate and license</w:t>
            </w:r>
          </w:p>
        </w:tc>
        <w:tc>
          <w:tcPr>
            <w:tcW w:w="862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222DD85" w14:textId="77777777" w:rsidR="00FA5EA9" w:rsidRPr="00835A64" w:rsidRDefault="00AF5DE3" w:rsidP="00835A64">
            <w:pPr>
              <w:rPr>
                <w:rFonts w:ascii="Times New Roman" w:hAnsi="Times New Roman"/>
                <w:iCs/>
                <w:szCs w:val="21"/>
              </w:rPr>
            </w:pPr>
            <w:r w:rsidRPr="00835A64">
              <w:rPr>
                <w:rFonts w:ascii="Times New Roman" w:hAnsi="Times New Roman"/>
                <w:iCs/>
                <w:szCs w:val="21"/>
              </w:rPr>
              <w:t>□ Yes □ No</w:t>
            </w:r>
          </w:p>
        </w:tc>
      </w:tr>
      <w:tr w:rsidR="001C49F4" w:rsidRPr="00835A64" w14:paraId="285F32C0" w14:textId="77777777" w:rsidTr="00D5632E">
        <w:trPr>
          <w:trHeight w:val="1077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F7A23F" w14:textId="77777777" w:rsidR="00FA5EA9" w:rsidRPr="00835A64" w:rsidRDefault="00AF5DE3" w:rsidP="00835A64">
            <w:pPr>
              <w:snapToGrid w:val="0"/>
              <w:rPr>
                <w:rFonts w:ascii="Times New Roman" w:hAnsi="Times New Roman"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>The accuracy of the above information is hereby confirmed!</w:t>
            </w:r>
          </w:p>
          <w:p w14:paraId="0AB04BF8" w14:textId="77777777" w:rsidR="00FA5EA9" w:rsidRPr="00835A64" w:rsidRDefault="00AF5DE3" w:rsidP="00835A64">
            <w:pPr>
              <w:spacing w:beforeLines="50" w:before="156"/>
              <w:ind w:rightChars="445" w:right="934" w:firstLineChars="1358" w:firstLine="2852"/>
              <w:rPr>
                <w:rFonts w:ascii="Times New Roman" w:hAnsi="Times New Roman"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>Signature or seal:</w:t>
            </w: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ab/>
            </w:r>
            <w:r w:rsidR="00C371C8" w:rsidRPr="00835A64">
              <w:rPr>
                <w:rFonts w:ascii="Times New Roman" w:hAnsi="Times New Roman"/>
                <w:bCs/>
                <w:szCs w:val="21"/>
              </w:rPr>
              <w:tab/>
            </w:r>
            <w:r w:rsidR="00C371C8" w:rsidRPr="00835A64">
              <w:rPr>
                <w:rFonts w:ascii="Times New Roman" w:hAnsi="Times New Roman"/>
                <w:bCs/>
                <w:szCs w:val="21"/>
              </w:rPr>
              <w:tab/>
            </w: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ab/>
              <w:t>Date:</w:t>
            </w:r>
          </w:p>
        </w:tc>
      </w:tr>
      <w:tr w:rsidR="001C49F4" w:rsidRPr="00835A64" w14:paraId="00E24B60" w14:textId="77777777" w:rsidTr="006B4D20">
        <w:trPr>
          <w:trHeight w:val="454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F23524" w14:textId="77777777" w:rsidR="00FA5EA9" w:rsidRPr="00835A64" w:rsidRDefault="00AF5DE3" w:rsidP="00835A64">
            <w:pPr>
              <w:spacing w:beforeLines="50" w:before="156"/>
              <w:rPr>
                <w:rFonts w:ascii="Times New Roman" w:hAnsi="Times New Roman"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>For any additional requirements, please contact us at:</w:t>
            </w:r>
          </w:p>
          <w:p w14:paraId="0FB2651E" w14:textId="77777777" w:rsidR="00FA5EA9" w:rsidRPr="00835A64" w:rsidRDefault="00AF5DE3" w:rsidP="00835A64">
            <w:pPr>
              <w:rPr>
                <w:rFonts w:ascii="Times New Roman" w:hAnsi="Times New Roman"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szCs w:val="21"/>
              </w:rPr>
              <w:t>Tel.: 010-83683677</w:t>
            </w:r>
            <w:r w:rsidRPr="00835A64">
              <w:rPr>
                <w:rFonts w:ascii="Times New Roman" w:hAnsi="Times New Roman"/>
                <w:bCs/>
                <w:szCs w:val="21"/>
              </w:rPr>
              <w:tab/>
            </w:r>
            <w:r w:rsidRPr="00835A64">
              <w:rPr>
                <w:rFonts w:ascii="Times New Roman" w:hAnsi="Times New Roman"/>
                <w:bCs/>
                <w:szCs w:val="21"/>
              </w:rPr>
              <w:tab/>
              <w:t>Fax</w:t>
            </w:r>
            <w:r w:rsidRPr="00835A64">
              <w:rPr>
                <w:rFonts w:ascii="Times New Roman" w:hAnsi="Times New Roman"/>
                <w:bCs/>
                <w:szCs w:val="21"/>
              </w:rPr>
              <w:t>：</w:t>
            </w:r>
            <w:r w:rsidRPr="00835A64">
              <w:rPr>
                <w:rFonts w:ascii="Times New Roman" w:hAnsi="Times New Roman"/>
                <w:bCs/>
                <w:szCs w:val="21"/>
              </w:rPr>
              <w:t>010-83671280</w:t>
            </w:r>
            <w:r w:rsidRPr="00835A64">
              <w:rPr>
                <w:rFonts w:ascii="Times New Roman" w:hAnsi="Times New Roman"/>
                <w:bCs/>
                <w:szCs w:val="21"/>
              </w:rPr>
              <w:tab/>
            </w:r>
            <w:r w:rsidR="00C371C8" w:rsidRPr="00835A64">
              <w:rPr>
                <w:rFonts w:ascii="Times New Roman" w:hAnsi="Times New Roman"/>
                <w:bCs/>
                <w:szCs w:val="21"/>
              </w:rPr>
              <w:tab/>
            </w:r>
            <w:r w:rsidRPr="00835A64">
              <w:rPr>
                <w:rFonts w:ascii="Times New Roman" w:hAnsi="Times New Roman"/>
                <w:bCs/>
                <w:szCs w:val="21"/>
              </w:rPr>
              <w:t>Email: government@wiotc.org</w:t>
            </w:r>
          </w:p>
          <w:p w14:paraId="49DDFC7A" w14:textId="77777777" w:rsidR="001C49F4" w:rsidRPr="00835A64" w:rsidRDefault="001C49F4" w:rsidP="00835A64">
            <w:pPr>
              <w:snapToGrid w:val="0"/>
              <w:rPr>
                <w:rFonts w:ascii="Times New Roman" w:hAnsi="Times New Roman"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>--------------------------------------------------------------------------------------</w:t>
            </w:r>
          </w:p>
          <w:p w14:paraId="78AE849E" w14:textId="77777777" w:rsidR="00FA5EA9" w:rsidRPr="00835A64" w:rsidRDefault="00AF5DE3" w:rsidP="00835A64">
            <w:pPr>
              <w:snapToGrid w:val="0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/>
                <w:bCs/>
                <w:color w:val="000000"/>
                <w:szCs w:val="21"/>
              </w:rPr>
              <w:t>Notes:</w:t>
            </w:r>
          </w:p>
          <w:p w14:paraId="7D7064C2" w14:textId="47EB2CB2" w:rsidR="00FA5EA9" w:rsidRPr="00835A64" w:rsidRDefault="00AF5DE3" w:rsidP="00D5632E">
            <w:pPr>
              <w:snapToGrid w:val="0"/>
              <w:spacing w:beforeLines="50" w:before="156"/>
              <w:ind w:firstLineChars="200" w:firstLine="420"/>
              <w:rPr>
                <w:rFonts w:ascii="Times New Roman" w:hAnsi="Times New Roman"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 xml:space="preserve">1. Please complete the above information accurately and truthfully. The content provided in this form will be used for evaluation purposes. The </w:t>
            </w:r>
            <w:r w:rsidR="002C3718" w:rsidRPr="00835A64">
              <w:rPr>
                <w:rFonts w:ascii="Times New Roman" w:hAnsi="Times New Roman"/>
                <w:bCs/>
                <w:color w:val="000000"/>
                <w:szCs w:val="21"/>
              </w:rPr>
              <w:t>Organizing Committee</w:t>
            </w: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>, the Committee, and the Evaluation Committee shall not be held liable for any legal consequences arising from the submission.</w:t>
            </w:r>
          </w:p>
          <w:p w14:paraId="4A8A1A67" w14:textId="77777777" w:rsidR="00FA5EA9" w:rsidRPr="00835A64" w:rsidRDefault="00AF5DE3" w:rsidP="00D5632E">
            <w:pPr>
              <w:snapToGrid w:val="0"/>
              <w:spacing w:before="50"/>
              <w:ind w:firstLineChars="200" w:firstLine="420"/>
              <w:rPr>
                <w:rFonts w:ascii="Times New Roman" w:hAnsi="Times New Roman"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 xml:space="preserve">2. If any sections of this form are not specified, kindly provide additional details in the "Other </w:t>
            </w:r>
            <w:r w:rsidR="00C371C8" w:rsidRPr="00835A64">
              <w:rPr>
                <w:rFonts w:ascii="Times New Roman" w:hAnsi="Times New Roman"/>
                <w:bCs/>
                <w:color w:val="000000"/>
                <w:szCs w:val="21"/>
              </w:rPr>
              <w:t>Description</w:t>
            </w: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>s" section.</w:t>
            </w:r>
          </w:p>
          <w:p w14:paraId="0B8E253A" w14:textId="77777777" w:rsidR="00FA5EA9" w:rsidRPr="00835A64" w:rsidRDefault="00AF5DE3" w:rsidP="00D5632E">
            <w:pPr>
              <w:snapToGrid w:val="0"/>
              <w:spacing w:before="50"/>
              <w:ind w:firstLineChars="200" w:firstLine="420"/>
              <w:rPr>
                <w:rFonts w:ascii="Times New Roman" w:hAnsi="Times New Roman"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color w:val="000000"/>
                <w:szCs w:val="21"/>
              </w:rPr>
              <w:t>3. Please submit this completed form, along with a scanned copy with your signature and seal, and any relevant supporting documents to government@wiotc.org.</w:t>
            </w:r>
          </w:p>
          <w:p w14:paraId="00C42C40" w14:textId="2D22AA06" w:rsidR="00FC3063" w:rsidRPr="00835A64" w:rsidRDefault="00AF5DE3" w:rsidP="00D5632E">
            <w:pPr>
              <w:snapToGrid w:val="0"/>
              <w:spacing w:before="50"/>
              <w:ind w:firstLineChars="200" w:firstLine="420"/>
              <w:rPr>
                <w:rFonts w:ascii="Times New Roman" w:hAnsi="Times New Roman"/>
                <w:bCs/>
                <w:color w:val="000000"/>
                <w:szCs w:val="21"/>
              </w:rPr>
            </w:pPr>
            <w:r w:rsidRPr="00835A64">
              <w:rPr>
                <w:rFonts w:ascii="Times New Roman" w:hAnsi="Times New Roman"/>
                <w:bCs/>
                <w:szCs w:val="21"/>
              </w:rPr>
              <w:t xml:space="preserve">3. </w:t>
            </w:r>
            <w:r w:rsidRPr="00835A64">
              <w:rPr>
                <w:rFonts w:ascii="Times New Roman" w:hAnsi="Times New Roman"/>
                <w:b/>
                <w:bCs/>
                <w:color w:val="FF0000"/>
                <w:szCs w:val="21"/>
              </w:rPr>
              <w:t>The application deadline is July 31, 2025.</w:t>
            </w:r>
          </w:p>
        </w:tc>
      </w:tr>
    </w:tbl>
    <w:p w14:paraId="0472573B" w14:textId="77777777" w:rsidR="001C49F4" w:rsidRPr="00835A64" w:rsidRDefault="001C49F4" w:rsidP="00835A64">
      <w:pPr>
        <w:rPr>
          <w:rFonts w:ascii="Times New Roman" w:hAnsi="Times New Roman"/>
          <w:sz w:val="24"/>
          <w:szCs w:val="24"/>
        </w:rPr>
      </w:pPr>
    </w:p>
    <w:sectPr w:rsidR="001C49F4" w:rsidRPr="00835A64" w:rsidSect="00835A64">
      <w:headerReference w:type="default" r:id="rId8"/>
      <w:footerReference w:type="even" r:id="rId9"/>
      <w:footerReference w:type="default" r:id="rId10"/>
      <w:type w:val="continuous"/>
      <w:pgSz w:w="11906" w:h="16838"/>
      <w:pgMar w:top="1701" w:right="1531" w:bottom="1440" w:left="1531" w:header="425" w:footer="595" w:gutter="0"/>
      <w:cols w:space="425"/>
      <w:docGrid w:type="lines" w:linePitch="31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7258CA4" w16cid:durableId="48DF4F51"/>
  <w16cid:commentId w16cid:paraId="76915F38" w16cid:durableId="468D1713"/>
  <w16cid:commentId w16cid:paraId="41FEDA0F" w16cid:durableId="0BC8C341"/>
  <w16cid:commentId w16cid:paraId="69004EE2" w16cid:durableId="79DC1986"/>
  <w16cid:commentId w16cid:paraId="4BDF2159" w16cid:durableId="7AEB3F3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FDAAE2" w14:textId="77777777" w:rsidR="00E81487" w:rsidRDefault="00E81487" w:rsidP="00C4700A">
      <w:r>
        <w:separator/>
      </w:r>
    </w:p>
  </w:endnote>
  <w:endnote w:type="continuationSeparator" w:id="0">
    <w:p w14:paraId="31B57E9B" w14:textId="77777777" w:rsidR="00E81487" w:rsidRDefault="00E81487" w:rsidP="00C470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F5ADE8" w14:textId="77777777" w:rsidR="004A314F" w:rsidRPr="008B60B7" w:rsidRDefault="004A314F" w:rsidP="0019749A">
    <w:pPr>
      <w:pStyle w:val="a6"/>
      <w:ind w:firstLine="280"/>
      <w:rPr>
        <w:rFonts w:ascii="Cambria" w:hAnsi="Cambria"/>
        <w:sz w:val="28"/>
        <w:szCs w:val="28"/>
        <w:lang w:val="zh-CN"/>
      </w:rPr>
    </w:pPr>
    <w:r w:rsidRPr="008B60B7">
      <w:rPr>
        <w:rFonts w:ascii="宋体" w:hAnsi="宋体"/>
        <w:sz w:val="28"/>
        <w:szCs w:val="28"/>
        <w:lang w:val="zh-CN"/>
      </w:rPr>
      <w:t xml:space="preserve">— </w:t>
    </w:r>
    <w:r w:rsidRPr="008B60B7">
      <w:rPr>
        <w:rFonts w:ascii="宋体" w:hAnsi="宋体"/>
        <w:sz w:val="28"/>
        <w:szCs w:val="28"/>
      </w:rPr>
      <w:fldChar w:fldCharType="begin"/>
    </w:r>
    <w:r w:rsidRPr="008B60B7">
      <w:rPr>
        <w:rFonts w:ascii="宋体" w:hAnsi="宋体"/>
        <w:sz w:val="28"/>
        <w:szCs w:val="28"/>
      </w:rPr>
      <w:instrText xml:space="preserve"> PAGE    \* MERGEFORMAT </w:instrText>
    </w:r>
    <w:r w:rsidRPr="008B60B7">
      <w:rPr>
        <w:rFonts w:ascii="宋体" w:hAnsi="宋体"/>
        <w:sz w:val="28"/>
        <w:szCs w:val="28"/>
      </w:rPr>
      <w:fldChar w:fldCharType="separate"/>
    </w:r>
    <w:r w:rsidRPr="00C77C20">
      <w:rPr>
        <w:rFonts w:ascii="宋体" w:hAnsi="宋体"/>
        <w:noProof/>
        <w:sz w:val="28"/>
        <w:szCs w:val="28"/>
        <w:lang w:val="zh-CN"/>
      </w:rPr>
      <w:t>2</w:t>
    </w:r>
    <w:r w:rsidRPr="008B60B7">
      <w:rPr>
        <w:rFonts w:ascii="宋体" w:hAnsi="宋体"/>
        <w:sz w:val="28"/>
        <w:szCs w:val="28"/>
      </w:rPr>
      <w:fldChar w:fldCharType="end"/>
    </w:r>
    <w:r w:rsidRPr="008B60B7">
      <w:rPr>
        <w:rFonts w:ascii="宋体" w:hAnsi="宋体"/>
        <w:sz w:val="28"/>
        <w:szCs w:val="28"/>
        <w:lang w:val="zh-CN"/>
      </w:rPr>
      <w:t xml:space="preserve"> —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6D1618" w14:textId="77777777" w:rsidR="007B3CAB" w:rsidRPr="00065A69" w:rsidRDefault="007B3CAB" w:rsidP="007B3CAB">
    <w:pPr>
      <w:spacing w:line="240" w:lineRule="exact"/>
      <w:ind w:rightChars="-230" w:right="-483"/>
      <w:jc w:val="right"/>
    </w:pPr>
    <w:r>
      <w:rPr>
        <w:noProof/>
      </w:rPr>
      <mc:AlternateContent>
        <mc:Choice Requires="wps">
          <w:drawing>
            <wp:anchor distT="45720" distB="45720" distL="114300" distR="114300" simplePos="0" relativeHeight="251659776" behindDoc="0" locked="0" layoutInCell="1" allowOverlap="1" wp14:anchorId="1F94D9F4" wp14:editId="2C7A28C7">
              <wp:simplePos x="0" y="0"/>
              <wp:positionH relativeFrom="column">
                <wp:posOffset>-579755</wp:posOffset>
              </wp:positionH>
              <wp:positionV relativeFrom="paragraph">
                <wp:posOffset>76835</wp:posOffset>
              </wp:positionV>
              <wp:extent cx="666750" cy="254000"/>
              <wp:effectExtent l="0" t="0" r="0" b="0"/>
              <wp:wrapSquare wrapText="bothSides"/>
              <wp:docPr id="412163270" name="文本框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6750" cy="254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17F05E" w14:textId="77777777" w:rsidR="007B3CAB" w:rsidRPr="009F7900" w:rsidRDefault="007B3CAB" w:rsidP="007B3CAB">
                          <w:pPr>
                            <w:jc w:val="center"/>
                          </w:pPr>
                          <w:r w:rsidRPr="009F7900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fldChar w:fldCharType="begin"/>
                          </w:r>
                          <w:r w:rsidRPr="009F7900">
                            <w:rPr>
                              <w:b/>
                              <w:bCs/>
                            </w:rPr>
                            <w:instrText>PAGE</w:instrText>
                          </w:r>
                          <w:r w:rsidRPr="009F7900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D5632E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9F7900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fldChar w:fldCharType="end"/>
                          </w:r>
                          <w:r w:rsidRPr="009F7900">
                            <w:rPr>
                              <w:lang w:val="zh-CN"/>
                            </w:rPr>
                            <w:t xml:space="preserve"> / </w:t>
                          </w:r>
                          <w:r w:rsidRPr="009F7900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fldChar w:fldCharType="begin"/>
                          </w:r>
                          <w:r w:rsidRPr="009F7900">
                            <w:rPr>
                              <w:b/>
                              <w:bCs/>
                            </w:rPr>
                            <w:instrText>NUMPAGES</w:instrText>
                          </w:r>
                          <w:r w:rsidRPr="009F7900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D5632E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9F7900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F94D9F4"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left:0;text-align:left;margin-left:-45.65pt;margin-top:6.05pt;width:52.5pt;height:20pt;z-index:2516597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" stroked="f">
              <v:textbox style="mso-fit-shape-to-text:t">
                <w:txbxContent>
                  <w:p w14:paraId="1817F05E" w14:textId="77777777" w:rsidR="007B3CAB" w:rsidRPr="009F7900" w:rsidRDefault="007B3CAB" w:rsidP="007B3CAB">
                    <w:pPr>
                      <w:jc w:val="center"/>
                    </w:pPr>
                    <w:r w:rsidRPr="009F7900">
                      <w:rPr>
                        <w:b/>
                        <w:bCs/>
                        <w:sz w:val="24"/>
                        <w:szCs w:val="24"/>
                      </w:rPr>
                      <w:fldChar w:fldCharType="begin"/>
                    </w:r>
                    <w:r w:rsidRPr="009F7900">
                      <w:rPr>
                        <w:b/>
                        <w:bCs/>
                      </w:rPr>
                      <w:instrText>PAGE</w:instrText>
                    </w:r>
                    <w:r w:rsidRPr="009F7900">
                      <w:rPr>
                        <w:b/>
                        <w:bCs/>
                        <w:sz w:val="24"/>
                        <w:szCs w:val="24"/>
                      </w:rPr>
                      <w:fldChar w:fldCharType="separate"/>
                    </w:r>
                    <w:r w:rsidR="00D5632E">
                      <w:rPr>
                        <w:b/>
                        <w:bCs/>
                        <w:noProof/>
                      </w:rPr>
                      <w:t>2</w:t>
                    </w:r>
                    <w:r w:rsidRPr="009F7900">
                      <w:rPr>
                        <w:b/>
                        <w:bCs/>
                        <w:sz w:val="24"/>
                        <w:szCs w:val="24"/>
                      </w:rPr>
                      <w:fldChar w:fldCharType="end"/>
                    </w:r>
                    <w:r w:rsidRPr="009F7900">
                      <w:rPr>
                        <w:lang w:val="zh-CN"/>
                      </w:rPr>
                      <w:t xml:space="preserve"> / </w:t>
                    </w:r>
                    <w:r w:rsidRPr="009F7900">
                      <w:rPr>
                        <w:b/>
                        <w:bCs/>
                        <w:sz w:val="24"/>
                        <w:szCs w:val="24"/>
                      </w:rPr>
                      <w:fldChar w:fldCharType="begin"/>
                    </w:r>
                    <w:r w:rsidRPr="009F7900">
                      <w:rPr>
                        <w:b/>
                        <w:bCs/>
                      </w:rPr>
                      <w:instrText>NUMPAGES</w:instrText>
                    </w:r>
                    <w:r w:rsidRPr="009F7900">
                      <w:rPr>
                        <w:b/>
                        <w:bCs/>
                        <w:sz w:val="24"/>
                        <w:szCs w:val="24"/>
                      </w:rPr>
                      <w:fldChar w:fldCharType="separate"/>
                    </w:r>
                    <w:r w:rsidR="00D5632E">
                      <w:rPr>
                        <w:b/>
                        <w:bCs/>
                        <w:noProof/>
                      </w:rPr>
                      <w:t>2</w:t>
                    </w:r>
                    <w:r w:rsidRPr="009F7900">
                      <w:rPr>
                        <w:b/>
                        <w:bCs/>
                        <w:sz w:val="24"/>
                        <w:szCs w:val="24"/>
                      </w:rPr>
                      <w:fldChar w:fldCharType="end"/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eastAsia="仿宋_GB2312" w:hint="eastAsia"/>
        <w:szCs w:val="21"/>
      </w:rPr>
      <w:t xml:space="preserve">0086-10-83683677 | 0086-10-83671280 | </w:t>
    </w:r>
    <w:r>
      <w:rPr>
        <w:szCs w:val="21"/>
      </w:rPr>
      <w:t>365@wiotc.org</w:t>
    </w:r>
    <w:r>
      <w:rPr>
        <w:rFonts w:hint="eastAsia"/>
        <w:szCs w:val="21"/>
      </w:rPr>
      <w:t xml:space="preserve"> | </w:t>
    </w:r>
    <w:r w:rsidRPr="00ED59C0">
      <w:rPr>
        <w:szCs w:val="21"/>
      </w:rPr>
      <w:t>www.wiotc.org</w:t>
    </w:r>
  </w:p>
  <w:p w14:paraId="2376FF68" w14:textId="26F174BB" w:rsidR="007B3CAB" w:rsidRPr="007B3CAB" w:rsidRDefault="007B3CAB" w:rsidP="007B3CAB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98E47C" w14:textId="77777777" w:rsidR="00E81487" w:rsidRDefault="00E81487" w:rsidP="00C4700A">
      <w:r>
        <w:separator/>
      </w:r>
    </w:p>
  </w:footnote>
  <w:footnote w:type="continuationSeparator" w:id="0">
    <w:p w14:paraId="433EF350" w14:textId="77777777" w:rsidR="00E81487" w:rsidRDefault="00E81487" w:rsidP="00C4700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6C9204" w14:textId="77777777" w:rsidR="003B68F0" w:rsidRPr="00CF5FD7" w:rsidRDefault="00A35AA7" w:rsidP="00CF5FD7">
    <w:r>
      <w:rPr>
        <w:noProof/>
      </w:rPr>
      <w:drawing>
        <wp:anchor distT="0" distB="0" distL="114300" distR="114300" simplePos="0" relativeHeight="251657728" behindDoc="0" locked="0" layoutInCell="1" allowOverlap="1" wp14:anchorId="16760387" wp14:editId="487209B7">
          <wp:simplePos x="0" y="0"/>
          <wp:positionH relativeFrom="column">
            <wp:posOffset>-684530</wp:posOffset>
          </wp:positionH>
          <wp:positionV relativeFrom="paragraph">
            <wp:posOffset>-41910</wp:posOffset>
          </wp:positionV>
          <wp:extent cx="1962150" cy="509905"/>
          <wp:effectExtent l="0" t="0" r="0" b="0"/>
          <wp:wrapNone/>
          <wp:docPr id="4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509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92789B"/>
    <w:multiLevelType w:val="hybridMultilevel"/>
    <w:tmpl w:val="7A56A8FE"/>
    <w:lvl w:ilvl="0" w:tplc="F2681D90">
      <w:start w:val="2"/>
      <w:numFmt w:val="decimal"/>
      <w:lvlText w:val="%1、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1">
    <w:nsid w:val="3A7608CF"/>
    <w:multiLevelType w:val="hybridMultilevel"/>
    <w:tmpl w:val="27E60886"/>
    <w:lvl w:ilvl="0" w:tplc="91FE36DC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wNzUxNjQyNzcBcpV0lIJTi4sz8/NACgxrAZe2BugsAAAA"/>
  </w:docVars>
  <w:rsids>
    <w:rsidRoot w:val="004020B5"/>
    <w:rsid w:val="000049D7"/>
    <w:rsid w:val="00004C10"/>
    <w:rsid w:val="00006662"/>
    <w:rsid w:val="00007347"/>
    <w:rsid w:val="00012C88"/>
    <w:rsid w:val="0001308D"/>
    <w:rsid w:val="00013BE0"/>
    <w:rsid w:val="0001402E"/>
    <w:rsid w:val="00014551"/>
    <w:rsid w:val="0001527C"/>
    <w:rsid w:val="00016BB3"/>
    <w:rsid w:val="0002121A"/>
    <w:rsid w:val="00022886"/>
    <w:rsid w:val="00022CFC"/>
    <w:rsid w:val="000266C1"/>
    <w:rsid w:val="00030A3E"/>
    <w:rsid w:val="00032235"/>
    <w:rsid w:val="00032991"/>
    <w:rsid w:val="00034EEB"/>
    <w:rsid w:val="00036AB1"/>
    <w:rsid w:val="0004139B"/>
    <w:rsid w:val="00042A78"/>
    <w:rsid w:val="00045C1A"/>
    <w:rsid w:val="00046CB4"/>
    <w:rsid w:val="00055A14"/>
    <w:rsid w:val="000563F1"/>
    <w:rsid w:val="00057063"/>
    <w:rsid w:val="0006135E"/>
    <w:rsid w:val="00061DC0"/>
    <w:rsid w:val="00062552"/>
    <w:rsid w:val="00066088"/>
    <w:rsid w:val="0006795D"/>
    <w:rsid w:val="00070245"/>
    <w:rsid w:val="00070646"/>
    <w:rsid w:val="000720B3"/>
    <w:rsid w:val="00085CD2"/>
    <w:rsid w:val="0008614C"/>
    <w:rsid w:val="00086817"/>
    <w:rsid w:val="000925F6"/>
    <w:rsid w:val="00093971"/>
    <w:rsid w:val="000947BD"/>
    <w:rsid w:val="000A47AB"/>
    <w:rsid w:val="000A7E87"/>
    <w:rsid w:val="000B00CE"/>
    <w:rsid w:val="000B4C3E"/>
    <w:rsid w:val="000B7BE1"/>
    <w:rsid w:val="000C107C"/>
    <w:rsid w:val="000D1147"/>
    <w:rsid w:val="000D2419"/>
    <w:rsid w:val="000D28D0"/>
    <w:rsid w:val="000D2E8F"/>
    <w:rsid w:val="000E057A"/>
    <w:rsid w:val="000E23DE"/>
    <w:rsid w:val="000E27B6"/>
    <w:rsid w:val="000E2DEC"/>
    <w:rsid w:val="000E697A"/>
    <w:rsid w:val="000E7228"/>
    <w:rsid w:val="000F186F"/>
    <w:rsid w:val="000F2C76"/>
    <w:rsid w:val="000F4CEB"/>
    <w:rsid w:val="000F7CD2"/>
    <w:rsid w:val="000F7DFC"/>
    <w:rsid w:val="00100018"/>
    <w:rsid w:val="00100C04"/>
    <w:rsid w:val="001013F5"/>
    <w:rsid w:val="00104366"/>
    <w:rsid w:val="001048EA"/>
    <w:rsid w:val="00106D23"/>
    <w:rsid w:val="0010758C"/>
    <w:rsid w:val="0011016E"/>
    <w:rsid w:val="001102C7"/>
    <w:rsid w:val="00114C35"/>
    <w:rsid w:val="001169F8"/>
    <w:rsid w:val="00116FA3"/>
    <w:rsid w:val="001171A0"/>
    <w:rsid w:val="0012064D"/>
    <w:rsid w:val="0012412D"/>
    <w:rsid w:val="00125B2A"/>
    <w:rsid w:val="001270CC"/>
    <w:rsid w:val="001270FF"/>
    <w:rsid w:val="00130C9B"/>
    <w:rsid w:val="0013117F"/>
    <w:rsid w:val="001378EB"/>
    <w:rsid w:val="00141ED6"/>
    <w:rsid w:val="0014257F"/>
    <w:rsid w:val="00150040"/>
    <w:rsid w:val="0015253A"/>
    <w:rsid w:val="0015279B"/>
    <w:rsid w:val="00155D47"/>
    <w:rsid w:val="001563F2"/>
    <w:rsid w:val="00166A41"/>
    <w:rsid w:val="00170C94"/>
    <w:rsid w:val="00173C22"/>
    <w:rsid w:val="00177775"/>
    <w:rsid w:val="00184C0D"/>
    <w:rsid w:val="00186269"/>
    <w:rsid w:val="001914C8"/>
    <w:rsid w:val="001938FB"/>
    <w:rsid w:val="001962F7"/>
    <w:rsid w:val="00196896"/>
    <w:rsid w:val="0019739B"/>
    <w:rsid w:val="0019749A"/>
    <w:rsid w:val="001A159F"/>
    <w:rsid w:val="001A29F8"/>
    <w:rsid w:val="001A52B9"/>
    <w:rsid w:val="001A59C8"/>
    <w:rsid w:val="001A5E38"/>
    <w:rsid w:val="001A7E8A"/>
    <w:rsid w:val="001B0968"/>
    <w:rsid w:val="001B542E"/>
    <w:rsid w:val="001B57FB"/>
    <w:rsid w:val="001B7D56"/>
    <w:rsid w:val="001C1CE3"/>
    <w:rsid w:val="001C21C6"/>
    <w:rsid w:val="001C2F58"/>
    <w:rsid w:val="001C349F"/>
    <w:rsid w:val="001C3A5A"/>
    <w:rsid w:val="001C49F4"/>
    <w:rsid w:val="001C6875"/>
    <w:rsid w:val="001D3D25"/>
    <w:rsid w:val="001D651E"/>
    <w:rsid w:val="001D66EC"/>
    <w:rsid w:val="001D7F54"/>
    <w:rsid w:val="001E0339"/>
    <w:rsid w:val="001E104D"/>
    <w:rsid w:val="001E12E0"/>
    <w:rsid w:val="001E1E7F"/>
    <w:rsid w:val="001E2AA5"/>
    <w:rsid w:val="001E7933"/>
    <w:rsid w:val="001F101B"/>
    <w:rsid w:val="001F16AF"/>
    <w:rsid w:val="001F1CB7"/>
    <w:rsid w:val="001F45F3"/>
    <w:rsid w:val="002020B5"/>
    <w:rsid w:val="002104AF"/>
    <w:rsid w:val="00213637"/>
    <w:rsid w:val="00221E43"/>
    <w:rsid w:val="00222923"/>
    <w:rsid w:val="00223E28"/>
    <w:rsid w:val="002257E9"/>
    <w:rsid w:val="0022733A"/>
    <w:rsid w:val="00227AE4"/>
    <w:rsid w:val="00231FB0"/>
    <w:rsid w:val="00232397"/>
    <w:rsid w:val="00233A9E"/>
    <w:rsid w:val="00235C19"/>
    <w:rsid w:val="002373E7"/>
    <w:rsid w:val="002378E0"/>
    <w:rsid w:val="00240AF6"/>
    <w:rsid w:val="00240B3C"/>
    <w:rsid w:val="00251304"/>
    <w:rsid w:val="00253077"/>
    <w:rsid w:val="0025618E"/>
    <w:rsid w:val="002605EA"/>
    <w:rsid w:val="0026363C"/>
    <w:rsid w:val="002647CB"/>
    <w:rsid w:val="0026692E"/>
    <w:rsid w:val="002674F4"/>
    <w:rsid w:val="00270DBB"/>
    <w:rsid w:val="00272354"/>
    <w:rsid w:val="00275015"/>
    <w:rsid w:val="00276AF4"/>
    <w:rsid w:val="00277346"/>
    <w:rsid w:val="00281B55"/>
    <w:rsid w:val="002829B6"/>
    <w:rsid w:val="002829BC"/>
    <w:rsid w:val="00286925"/>
    <w:rsid w:val="00295051"/>
    <w:rsid w:val="00296AAD"/>
    <w:rsid w:val="002A03F9"/>
    <w:rsid w:val="002A07E6"/>
    <w:rsid w:val="002A2634"/>
    <w:rsid w:val="002B4BF1"/>
    <w:rsid w:val="002B6AA0"/>
    <w:rsid w:val="002C09EB"/>
    <w:rsid w:val="002C3348"/>
    <w:rsid w:val="002C3718"/>
    <w:rsid w:val="002C798D"/>
    <w:rsid w:val="002D3DB0"/>
    <w:rsid w:val="002D4F7C"/>
    <w:rsid w:val="002D513C"/>
    <w:rsid w:val="002D5203"/>
    <w:rsid w:val="002E1607"/>
    <w:rsid w:val="002E1A8B"/>
    <w:rsid w:val="002E2AE8"/>
    <w:rsid w:val="002E5E61"/>
    <w:rsid w:val="002E6628"/>
    <w:rsid w:val="002F3B0F"/>
    <w:rsid w:val="002F7338"/>
    <w:rsid w:val="002F74D1"/>
    <w:rsid w:val="003000E5"/>
    <w:rsid w:val="00302A74"/>
    <w:rsid w:val="00305559"/>
    <w:rsid w:val="003068E4"/>
    <w:rsid w:val="003120C9"/>
    <w:rsid w:val="00317F07"/>
    <w:rsid w:val="003221D6"/>
    <w:rsid w:val="0032464F"/>
    <w:rsid w:val="003252AE"/>
    <w:rsid w:val="003264D0"/>
    <w:rsid w:val="003266C0"/>
    <w:rsid w:val="00330433"/>
    <w:rsid w:val="00330F4B"/>
    <w:rsid w:val="0033441E"/>
    <w:rsid w:val="003364FA"/>
    <w:rsid w:val="00340843"/>
    <w:rsid w:val="0034464D"/>
    <w:rsid w:val="003446CF"/>
    <w:rsid w:val="00345565"/>
    <w:rsid w:val="00345B40"/>
    <w:rsid w:val="003478EC"/>
    <w:rsid w:val="00351BFB"/>
    <w:rsid w:val="003579ED"/>
    <w:rsid w:val="003602A0"/>
    <w:rsid w:val="00362083"/>
    <w:rsid w:val="0036337D"/>
    <w:rsid w:val="0036616F"/>
    <w:rsid w:val="00372F89"/>
    <w:rsid w:val="00373571"/>
    <w:rsid w:val="003801F7"/>
    <w:rsid w:val="0038446D"/>
    <w:rsid w:val="00384F1E"/>
    <w:rsid w:val="003853C2"/>
    <w:rsid w:val="00385531"/>
    <w:rsid w:val="003858B1"/>
    <w:rsid w:val="00387979"/>
    <w:rsid w:val="00387CC4"/>
    <w:rsid w:val="00390B30"/>
    <w:rsid w:val="003918F5"/>
    <w:rsid w:val="0039215E"/>
    <w:rsid w:val="00397167"/>
    <w:rsid w:val="003974EE"/>
    <w:rsid w:val="003A1FAE"/>
    <w:rsid w:val="003A2863"/>
    <w:rsid w:val="003A6C01"/>
    <w:rsid w:val="003B2A3D"/>
    <w:rsid w:val="003B68F0"/>
    <w:rsid w:val="003C10D1"/>
    <w:rsid w:val="003C1615"/>
    <w:rsid w:val="003C166D"/>
    <w:rsid w:val="003C60C9"/>
    <w:rsid w:val="003C7781"/>
    <w:rsid w:val="003C79FE"/>
    <w:rsid w:val="003C7AF4"/>
    <w:rsid w:val="003C7D99"/>
    <w:rsid w:val="003D4C21"/>
    <w:rsid w:val="003D73C2"/>
    <w:rsid w:val="003E16C0"/>
    <w:rsid w:val="003E273C"/>
    <w:rsid w:val="003E6EF9"/>
    <w:rsid w:val="003E7EF3"/>
    <w:rsid w:val="003F09D6"/>
    <w:rsid w:val="003F6A51"/>
    <w:rsid w:val="004020B5"/>
    <w:rsid w:val="0040384B"/>
    <w:rsid w:val="00404E09"/>
    <w:rsid w:val="00406184"/>
    <w:rsid w:val="00421B8D"/>
    <w:rsid w:val="00423232"/>
    <w:rsid w:val="00427191"/>
    <w:rsid w:val="0042781F"/>
    <w:rsid w:val="0043076F"/>
    <w:rsid w:val="0043358C"/>
    <w:rsid w:val="00435000"/>
    <w:rsid w:val="00441111"/>
    <w:rsid w:val="0044192E"/>
    <w:rsid w:val="00443C6E"/>
    <w:rsid w:val="00444285"/>
    <w:rsid w:val="00444854"/>
    <w:rsid w:val="0044530B"/>
    <w:rsid w:val="004457FA"/>
    <w:rsid w:val="004479BB"/>
    <w:rsid w:val="0045151E"/>
    <w:rsid w:val="004568B9"/>
    <w:rsid w:val="0045787B"/>
    <w:rsid w:val="004579DA"/>
    <w:rsid w:val="004610D3"/>
    <w:rsid w:val="00463562"/>
    <w:rsid w:val="00464972"/>
    <w:rsid w:val="004676D3"/>
    <w:rsid w:val="00472347"/>
    <w:rsid w:val="00473BFC"/>
    <w:rsid w:val="00474D2D"/>
    <w:rsid w:val="00475195"/>
    <w:rsid w:val="00476541"/>
    <w:rsid w:val="00476AAC"/>
    <w:rsid w:val="0048372F"/>
    <w:rsid w:val="00485D4C"/>
    <w:rsid w:val="00487571"/>
    <w:rsid w:val="00490707"/>
    <w:rsid w:val="00492AB4"/>
    <w:rsid w:val="0049368D"/>
    <w:rsid w:val="0049410B"/>
    <w:rsid w:val="00494DE8"/>
    <w:rsid w:val="004A314F"/>
    <w:rsid w:val="004B0E4C"/>
    <w:rsid w:val="004B1073"/>
    <w:rsid w:val="004B10D4"/>
    <w:rsid w:val="004C037E"/>
    <w:rsid w:val="004C0BCC"/>
    <w:rsid w:val="004C1A6F"/>
    <w:rsid w:val="004C2A8B"/>
    <w:rsid w:val="004C3C73"/>
    <w:rsid w:val="004C45E1"/>
    <w:rsid w:val="004C7C17"/>
    <w:rsid w:val="004D184B"/>
    <w:rsid w:val="004D2FB7"/>
    <w:rsid w:val="004D6170"/>
    <w:rsid w:val="004D676F"/>
    <w:rsid w:val="004D7D0A"/>
    <w:rsid w:val="004E4CFE"/>
    <w:rsid w:val="004E5B9F"/>
    <w:rsid w:val="004E64A6"/>
    <w:rsid w:val="004E7111"/>
    <w:rsid w:val="004F42CC"/>
    <w:rsid w:val="004F4A54"/>
    <w:rsid w:val="004F5111"/>
    <w:rsid w:val="004F6800"/>
    <w:rsid w:val="004F68F6"/>
    <w:rsid w:val="004F6B89"/>
    <w:rsid w:val="0050223C"/>
    <w:rsid w:val="00505AF2"/>
    <w:rsid w:val="00505F81"/>
    <w:rsid w:val="00506DF6"/>
    <w:rsid w:val="00514794"/>
    <w:rsid w:val="0051663E"/>
    <w:rsid w:val="005206DE"/>
    <w:rsid w:val="0052105F"/>
    <w:rsid w:val="005264A3"/>
    <w:rsid w:val="00526CC1"/>
    <w:rsid w:val="00534956"/>
    <w:rsid w:val="005417B5"/>
    <w:rsid w:val="005437B5"/>
    <w:rsid w:val="00543E00"/>
    <w:rsid w:val="0054422D"/>
    <w:rsid w:val="005443C9"/>
    <w:rsid w:val="00544EEC"/>
    <w:rsid w:val="00545F48"/>
    <w:rsid w:val="00555D34"/>
    <w:rsid w:val="00557340"/>
    <w:rsid w:val="005605FC"/>
    <w:rsid w:val="005667FF"/>
    <w:rsid w:val="005702BF"/>
    <w:rsid w:val="00572A40"/>
    <w:rsid w:val="00577F2B"/>
    <w:rsid w:val="00583448"/>
    <w:rsid w:val="00591471"/>
    <w:rsid w:val="00592F5C"/>
    <w:rsid w:val="00594119"/>
    <w:rsid w:val="005965C0"/>
    <w:rsid w:val="005A2A65"/>
    <w:rsid w:val="005A5EEB"/>
    <w:rsid w:val="005A6151"/>
    <w:rsid w:val="005A63AD"/>
    <w:rsid w:val="005A70E0"/>
    <w:rsid w:val="005A7163"/>
    <w:rsid w:val="005C05B8"/>
    <w:rsid w:val="005C07B7"/>
    <w:rsid w:val="005C1404"/>
    <w:rsid w:val="005C17D9"/>
    <w:rsid w:val="005C2FFC"/>
    <w:rsid w:val="005C3D91"/>
    <w:rsid w:val="005D2403"/>
    <w:rsid w:val="005D4D21"/>
    <w:rsid w:val="005D4ED7"/>
    <w:rsid w:val="005D579A"/>
    <w:rsid w:val="005D6369"/>
    <w:rsid w:val="005D6A87"/>
    <w:rsid w:val="005D7DBD"/>
    <w:rsid w:val="005E4F39"/>
    <w:rsid w:val="005F08E9"/>
    <w:rsid w:val="005F6978"/>
    <w:rsid w:val="0060044F"/>
    <w:rsid w:val="00600ACD"/>
    <w:rsid w:val="006012D6"/>
    <w:rsid w:val="00601699"/>
    <w:rsid w:val="0060690B"/>
    <w:rsid w:val="00607DA9"/>
    <w:rsid w:val="00612F07"/>
    <w:rsid w:val="00614714"/>
    <w:rsid w:val="00617A0B"/>
    <w:rsid w:val="006200E1"/>
    <w:rsid w:val="00620534"/>
    <w:rsid w:val="00621B80"/>
    <w:rsid w:val="006254F7"/>
    <w:rsid w:val="006327F1"/>
    <w:rsid w:val="00634426"/>
    <w:rsid w:val="00636949"/>
    <w:rsid w:val="00637423"/>
    <w:rsid w:val="00643234"/>
    <w:rsid w:val="006444D2"/>
    <w:rsid w:val="00644FCD"/>
    <w:rsid w:val="00646324"/>
    <w:rsid w:val="00646CA5"/>
    <w:rsid w:val="00646EF3"/>
    <w:rsid w:val="0065116C"/>
    <w:rsid w:val="00651730"/>
    <w:rsid w:val="00654C94"/>
    <w:rsid w:val="006564E9"/>
    <w:rsid w:val="00657C03"/>
    <w:rsid w:val="0066200D"/>
    <w:rsid w:val="00663073"/>
    <w:rsid w:val="00663387"/>
    <w:rsid w:val="00666A24"/>
    <w:rsid w:val="00666CDE"/>
    <w:rsid w:val="006671D3"/>
    <w:rsid w:val="006673ED"/>
    <w:rsid w:val="0066775B"/>
    <w:rsid w:val="00670BF2"/>
    <w:rsid w:val="00671406"/>
    <w:rsid w:val="00671C2C"/>
    <w:rsid w:val="00672DB9"/>
    <w:rsid w:val="00674B13"/>
    <w:rsid w:val="00676DE2"/>
    <w:rsid w:val="00681998"/>
    <w:rsid w:val="00691204"/>
    <w:rsid w:val="006912E7"/>
    <w:rsid w:val="00692612"/>
    <w:rsid w:val="006939FB"/>
    <w:rsid w:val="00694799"/>
    <w:rsid w:val="00694A6C"/>
    <w:rsid w:val="006955A0"/>
    <w:rsid w:val="00695F62"/>
    <w:rsid w:val="006A01E5"/>
    <w:rsid w:val="006A3489"/>
    <w:rsid w:val="006A5583"/>
    <w:rsid w:val="006B1B0E"/>
    <w:rsid w:val="006B4D20"/>
    <w:rsid w:val="006B6645"/>
    <w:rsid w:val="006C2D98"/>
    <w:rsid w:val="006C36AD"/>
    <w:rsid w:val="006C41E6"/>
    <w:rsid w:val="006C42E9"/>
    <w:rsid w:val="006C53CF"/>
    <w:rsid w:val="006D04F1"/>
    <w:rsid w:val="006D0A07"/>
    <w:rsid w:val="006D140E"/>
    <w:rsid w:val="006D23F9"/>
    <w:rsid w:val="006E16F9"/>
    <w:rsid w:val="006E24C4"/>
    <w:rsid w:val="006E2D5B"/>
    <w:rsid w:val="006E340B"/>
    <w:rsid w:val="006E65AB"/>
    <w:rsid w:val="006E6C9D"/>
    <w:rsid w:val="006F01CE"/>
    <w:rsid w:val="006F618F"/>
    <w:rsid w:val="006F62E2"/>
    <w:rsid w:val="00701774"/>
    <w:rsid w:val="007039A2"/>
    <w:rsid w:val="00704C27"/>
    <w:rsid w:val="00706AFF"/>
    <w:rsid w:val="007102F6"/>
    <w:rsid w:val="00712BBC"/>
    <w:rsid w:val="007143F8"/>
    <w:rsid w:val="00716314"/>
    <w:rsid w:val="00716D1C"/>
    <w:rsid w:val="00720721"/>
    <w:rsid w:val="00727D32"/>
    <w:rsid w:val="00733F42"/>
    <w:rsid w:val="0074169E"/>
    <w:rsid w:val="007431DD"/>
    <w:rsid w:val="007443D2"/>
    <w:rsid w:val="00747825"/>
    <w:rsid w:val="00751A10"/>
    <w:rsid w:val="00751A6E"/>
    <w:rsid w:val="00752448"/>
    <w:rsid w:val="00755178"/>
    <w:rsid w:val="00757790"/>
    <w:rsid w:val="0076338C"/>
    <w:rsid w:val="0077198C"/>
    <w:rsid w:val="00774A7D"/>
    <w:rsid w:val="00776306"/>
    <w:rsid w:val="007765DD"/>
    <w:rsid w:val="00777B07"/>
    <w:rsid w:val="0078175E"/>
    <w:rsid w:val="007831D7"/>
    <w:rsid w:val="0078476E"/>
    <w:rsid w:val="00785490"/>
    <w:rsid w:val="00785922"/>
    <w:rsid w:val="00785FBC"/>
    <w:rsid w:val="00786C0C"/>
    <w:rsid w:val="00787774"/>
    <w:rsid w:val="007928E5"/>
    <w:rsid w:val="0079291B"/>
    <w:rsid w:val="007936E3"/>
    <w:rsid w:val="00794CF8"/>
    <w:rsid w:val="00795D4F"/>
    <w:rsid w:val="00795E2C"/>
    <w:rsid w:val="00796CD1"/>
    <w:rsid w:val="00796F9F"/>
    <w:rsid w:val="007A2010"/>
    <w:rsid w:val="007A4D55"/>
    <w:rsid w:val="007A586B"/>
    <w:rsid w:val="007A75DD"/>
    <w:rsid w:val="007B060E"/>
    <w:rsid w:val="007B329F"/>
    <w:rsid w:val="007B3CAB"/>
    <w:rsid w:val="007B5CA9"/>
    <w:rsid w:val="007B6D2A"/>
    <w:rsid w:val="007C1A2B"/>
    <w:rsid w:val="007C28C2"/>
    <w:rsid w:val="007C3CAD"/>
    <w:rsid w:val="007C59A3"/>
    <w:rsid w:val="007C7E9A"/>
    <w:rsid w:val="007D590E"/>
    <w:rsid w:val="007D66E1"/>
    <w:rsid w:val="007E0F8B"/>
    <w:rsid w:val="007E17FE"/>
    <w:rsid w:val="007E4C03"/>
    <w:rsid w:val="007E4D7D"/>
    <w:rsid w:val="007E5F6F"/>
    <w:rsid w:val="007F0E8E"/>
    <w:rsid w:val="007F0EA5"/>
    <w:rsid w:val="007F7197"/>
    <w:rsid w:val="007F7F77"/>
    <w:rsid w:val="00800B63"/>
    <w:rsid w:val="00802EE4"/>
    <w:rsid w:val="008031C2"/>
    <w:rsid w:val="00803DD7"/>
    <w:rsid w:val="008060D5"/>
    <w:rsid w:val="00813EC3"/>
    <w:rsid w:val="00820D43"/>
    <w:rsid w:val="008213EF"/>
    <w:rsid w:val="00823596"/>
    <w:rsid w:val="008252EB"/>
    <w:rsid w:val="00825C0E"/>
    <w:rsid w:val="00832E0B"/>
    <w:rsid w:val="0083333D"/>
    <w:rsid w:val="0083361B"/>
    <w:rsid w:val="00835A64"/>
    <w:rsid w:val="00843AAC"/>
    <w:rsid w:val="0084520D"/>
    <w:rsid w:val="0084668A"/>
    <w:rsid w:val="00851438"/>
    <w:rsid w:val="00851B1A"/>
    <w:rsid w:val="008607BC"/>
    <w:rsid w:val="00860B57"/>
    <w:rsid w:val="00861AE8"/>
    <w:rsid w:val="008636B4"/>
    <w:rsid w:val="008660E5"/>
    <w:rsid w:val="00866742"/>
    <w:rsid w:val="008700BB"/>
    <w:rsid w:val="008755ED"/>
    <w:rsid w:val="008773ED"/>
    <w:rsid w:val="008804BA"/>
    <w:rsid w:val="00882FBB"/>
    <w:rsid w:val="00886421"/>
    <w:rsid w:val="00886A68"/>
    <w:rsid w:val="00886C63"/>
    <w:rsid w:val="008919E2"/>
    <w:rsid w:val="00892F87"/>
    <w:rsid w:val="00895B3E"/>
    <w:rsid w:val="00896A96"/>
    <w:rsid w:val="00896E66"/>
    <w:rsid w:val="008A09BF"/>
    <w:rsid w:val="008A17A5"/>
    <w:rsid w:val="008A1996"/>
    <w:rsid w:val="008A3628"/>
    <w:rsid w:val="008A3F21"/>
    <w:rsid w:val="008A5C03"/>
    <w:rsid w:val="008A7DBB"/>
    <w:rsid w:val="008B04B3"/>
    <w:rsid w:val="008B19CF"/>
    <w:rsid w:val="008B414F"/>
    <w:rsid w:val="008B585B"/>
    <w:rsid w:val="008C4C77"/>
    <w:rsid w:val="008C6363"/>
    <w:rsid w:val="008D2386"/>
    <w:rsid w:val="008D2ADC"/>
    <w:rsid w:val="008D2F79"/>
    <w:rsid w:val="008D2FB0"/>
    <w:rsid w:val="008D447A"/>
    <w:rsid w:val="008D7469"/>
    <w:rsid w:val="008E25C5"/>
    <w:rsid w:val="008E2769"/>
    <w:rsid w:val="008E2F05"/>
    <w:rsid w:val="008E7148"/>
    <w:rsid w:val="008F3CF3"/>
    <w:rsid w:val="008F7094"/>
    <w:rsid w:val="00902ABB"/>
    <w:rsid w:val="0090376A"/>
    <w:rsid w:val="00903778"/>
    <w:rsid w:val="00904F06"/>
    <w:rsid w:val="00912A35"/>
    <w:rsid w:val="00912DA2"/>
    <w:rsid w:val="00923639"/>
    <w:rsid w:val="009300ED"/>
    <w:rsid w:val="00930CBF"/>
    <w:rsid w:val="0093377B"/>
    <w:rsid w:val="00934E50"/>
    <w:rsid w:val="009353D0"/>
    <w:rsid w:val="00936147"/>
    <w:rsid w:val="0094299E"/>
    <w:rsid w:val="009464B9"/>
    <w:rsid w:val="00946B91"/>
    <w:rsid w:val="009527AE"/>
    <w:rsid w:val="0095662F"/>
    <w:rsid w:val="00960550"/>
    <w:rsid w:val="00964B47"/>
    <w:rsid w:val="009651FD"/>
    <w:rsid w:val="00965E21"/>
    <w:rsid w:val="00966C8C"/>
    <w:rsid w:val="0096780C"/>
    <w:rsid w:val="00970256"/>
    <w:rsid w:val="00971A19"/>
    <w:rsid w:val="00971A76"/>
    <w:rsid w:val="00972048"/>
    <w:rsid w:val="00973E20"/>
    <w:rsid w:val="009753C4"/>
    <w:rsid w:val="00977EE7"/>
    <w:rsid w:val="00980606"/>
    <w:rsid w:val="00982B36"/>
    <w:rsid w:val="00982D8F"/>
    <w:rsid w:val="00982DC1"/>
    <w:rsid w:val="0098393A"/>
    <w:rsid w:val="00983EA6"/>
    <w:rsid w:val="00984783"/>
    <w:rsid w:val="00987C8F"/>
    <w:rsid w:val="0099258A"/>
    <w:rsid w:val="009A14AE"/>
    <w:rsid w:val="009A194B"/>
    <w:rsid w:val="009A31E4"/>
    <w:rsid w:val="009A5913"/>
    <w:rsid w:val="009B196E"/>
    <w:rsid w:val="009B1EA8"/>
    <w:rsid w:val="009B4311"/>
    <w:rsid w:val="009B4C1C"/>
    <w:rsid w:val="009B6CD0"/>
    <w:rsid w:val="009C37DE"/>
    <w:rsid w:val="009C4430"/>
    <w:rsid w:val="009D782A"/>
    <w:rsid w:val="009D7906"/>
    <w:rsid w:val="009E2221"/>
    <w:rsid w:val="009E3B5A"/>
    <w:rsid w:val="009E3D6C"/>
    <w:rsid w:val="009E4EB8"/>
    <w:rsid w:val="009F0269"/>
    <w:rsid w:val="009F1623"/>
    <w:rsid w:val="009F688D"/>
    <w:rsid w:val="00A00A3B"/>
    <w:rsid w:val="00A0188A"/>
    <w:rsid w:val="00A030A7"/>
    <w:rsid w:val="00A03CEF"/>
    <w:rsid w:val="00A03F78"/>
    <w:rsid w:val="00A05E5A"/>
    <w:rsid w:val="00A05E6F"/>
    <w:rsid w:val="00A0602A"/>
    <w:rsid w:val="00A06C2F"/>
    <w:rsid w:val="00A103B6"/>
    <w:rsid w:val="00A10CCC"/>
    <w:rsid w:val="00A12FE9"/>
    <w:rsid w:val="00A13B31"/>
    <w:rsid w:val="00A15122"/>
    <w:rsid w:val="00A16C83"/>
    <w:rsid w:val="00A21A6F"/>
    <w:rsid w:val="00A275D0"/>
    <w:rsid w:val="00A27A63"/>
    <w:rsid w:val="00A3219D"/>
    <w:rsid w:val="00A35AA7"/>
    <w:rsid w:val="00A421F4"/>
    <w:rsid w:val="00A46118"/>
    <w:rsid w:val="00A46E45"/>
    <w:rsid w:val="00A470CE"/>
    <w:rsid w:val="00A50C0C"/>
    <w:rsid w:val="00A51624"/>
    <w:rsid w:val="00A51E72"/>
    <w:rsid w:val="00A5213C"/>
    <w:rsid w:val="00A52BF2"/>
    <w:rsid w:val="00A53183"/>
    <w:rsid w:val="00A5411A"/>
    <w:rsid w:val="00A54E19"/>
    <w:rsid w:val="00A5510B"/>
    <w:rsid w:val="00A61079"/>
    <w:rsid w:val="00A6202E"/>
    <w:rsid w:val="00A702CF"/>
    <w:rsid w:val="00A71891"/>
    <w:rsid w:val="00A73CCE"/>
    <w:rsid w:val="00A74035"/>
    <w:rsid w:val="00A7435B"/>
    <w:rsid w:val="00A74BB4"/>
    <w:rsid w:val="00A7561F"/>
    <w:rsid w:val="00A846D4"/>
    <w:rsid w:val="00A856D3"/>
    <w:rsid w:val="00A86DBE"/>
    <w:rsid w:val="00A91A05"/>
    <w:rsid w:val="00A9779C"/>
    <w:rsid w:val="00AA3807"/>
    <w:rsid w:val="00AA42D5"/>
    <w:rsid w:val="00AA7E68"/>
    <w:rsid w:val="00AB0590"/>
    <w:rsid w:val="00AB49C5"/>
    <w:rsid w:val="00AB533D"/>
    <w:rsid w:val="00AC2D11"/>
    <w:rsid w:val="00AC375E"/>
    <w:rsid w:val="00AC51C2"/>
    <w:rsid w:val="00AC7F91"/>
    <w:rsid w:val="00AD2DF3"/>
    <w:rsid w:val="00AD48BD"/>
    <w:rsid w:val="00AD5AB0"/>
    <w:rsid w:val="00AD6183"/>
    <w:rsid w:val="00AD62ED"/>
    <w:rsid w:val="00AD6B55"/>
    <w:rsid w:val="00AD7B33"/>
    <w:rsid w:val="00AE1DDE"/>
    <w:rsid w:val="00AE1DF8"/>
    <w:rsid w:val="00AE2C88"/>
    <w:rsid w:val="00AE412E"/>
    <w:rsid w:val="00AE4C27"/>
    <w:rsid w:val="00AE6076"/>
    <w:rsid w:val="00AE7D82"/>
    <w:rsid w:val="00AF3558"/>
    <w:rsid w:val="00AF5DE3"/>
    <w:rsid w:val="00B0276A"/>
    <w:rsid w:val="00B02F11"/>
    <w:rsid w:val="00B032B7"/>
    <w:rsid w:val="00B0557B"/>
    <w:rsid w:val="00B0619D"/>
    <w:rsid w:val="00B10709"/>
    <w:rsid w:val="00B10CD4"/>
    <w:rsid w:val="00B14B87"/>
    <w:rsid w:val="00B16D54"/>
    <w:rsid w:val="00B17398"/>
    <w:rsid w:val="00B20961"/>
    <w:rsid w:val="00B20C4B"/>
    <w:rsid w:val="00B2285D"/>
    <w:rsid w:val="00B23D53"/>
    <w:rsid w:val="00B31E1E"/>
    <w:rsid w:val="00B32143"/>
    <w:rsid w:val="00B3283C"/>
    <w:rsid w:val="00B33E98"/>
    <w:rsid w:val="00B35DB5"/>
    <w:rsid w:val="00B3606E"/>
    <w:rsid w:val="00B41D41"/>
    <w:rsid w:val="00B43B42"/>
    <w:rsid w:val="00B45D5D"/>
    <w:rsid w:val="00B46083"/>
    <w:rsid w:val="00B475DE"/>
    <w:rsid w:val="00B50A7D"/>
    <w:rsid w:val="00B53BCE"/>
    <w:rsid w:val="00B54857"/>
    <w:rsid w:val="00B5668F"/>
    <w:rsid w:val="00B56A70"/>
    <w:rsid w:val="00B56F4A"/>
    <w:rsid w:val="00B632C4"/>
    <w:rsid w:val="00B63B45"/>
    <w:rsid w:val="00B642F3"/>
    <w:rsid w:val="00B66432"/>
    <w:rsid w:val="00B66968"/>
    <w:rsid w:val="00B7285A"/>
    <w:rsid w:val="00B72AE3"/>
    <w:rsid w:val="00B7642B"/>
    <w:rsid w:val="00B76491"/>
    <w:rsid w:val="00B768A9"/>
    <w:rsid w:val="00B77129"/>
    <w:rsid w:val="00B8026A"/>
    <w:rsid w:val="00B857AC"/>
    <w:rsid w:val="00B87BF1"/>
    <w:rsid w:val="00B922D2"/>
    <w:rsid w:val="00B93067"/>
    <w:rsid w:val="00B95C86"/>
    <w:rsid w:val="00B96391"/>
    <w:rsid w:val="00BA4739"/>
    <w:rsid w:val="00BA626C"/>
    <w:rsid w:val="00BA64F0"/>
    <w:rsid w:val="00BA6547"/>
    <w:rsid w:val="00BA7CC7"/>
    <w:rsid w:val="00BA7FBA"/>
    <w:rsid w:val="00BB3579"/>
    <w:rsid w:val="00BB721F"/>
    <w:rsid w:val="00BC4F03"/>
    <w:rsid w:val="00BC71D6"/>
    <w:rsid w:val="00BD1032"/>
    <w:rsid w:val="00BD2D4E"/>
    <w:rsid w:val="00BD5C15"/>
    <w:rsid w:val="00BD6244"/>
    <w:rsid w:val="00BE0F12"/>
    <w:rsid w:val="00BE2710"/>
    <w:rsid w:val="00BE2813"/>
    <w:rsid w:val="00BE2B77"/>
    <w:rsid w:val="00BE493D"/>
    <w:rsid w:val="00BE6BD7"/>
    <w:rsid w:val="00BE6C04"/>
    <w:rsid w:val="00BF0076"/>
    <w:rsid w:val="00BF3733"/>
    <w:rsid w:val="00BF73A2"/>
    <w:rsid w:val="00C00CCE"/>
    <w:rsid w:val="00C0324F"/>
    <w:rsid w:val="00C04498"/>
    <w:rsid w:val="00C045E2"/>
    <w:rsid w:val="00C04EE7"/>
    <w:rsid w:val="00C106E6"/>
    <w:rsid w:val="00C11918"/>
    <w:rsid w:val="00C11F82"/>
    <w:rsid w:val="00C13A91"/>
    <w:rsid w:val="00C141DC"/>
    <w:rsid w:val="00C14681"/>
    <w:rsid w:val="00C14D95"/>
    <w:rsid w:val="00C20461"/>
    <w:rsid w:val="00C21CB5"/>
    <w:rsid w:val="00C240C8"/>
    <w:rsid w:val="00C2556E"/>
    <w:rsid w:val="00C263C3"/>
    <w:rsid w:val="00C267D2"/>
    <w:rsid w:val="00C3047A"/>
    <w:rsid w:val="00C31FE5"/>
    <w:rsid w:val="00C34CEC"/>
    <w:rsid w:val="00C35259"/>
    <w:rsid w:val="00C356F9"/>
    <w:rsid w:val="00C371C8"/>
    <w:rsid w:val="00C37F24"/>
    <w:rsid w:val="00C4036C"/>
    <w:rsid w:val="00C409AF"/>
    <w:rsid w:val="00C445EE"/>
    <w:rsid w:val="00C4518B"/>
    <w:rsid w:val="00C4700A"/>
    <w:rsid w:val="00C601D2"/>
    <w:rsid w:val="00C626FE"/>
    <w:rsid w:val="00C65427"/>
    <w:rsid w:val="00C7270B"/>
    <w:rsid w:val="00C73EBC"/>
    <w:rsid w:val="00C75844"/>
    <w:rsid w:val="00C778D2"/>
    <w:rsid w:val="00C77952"/>
    <w:rsid w:val="00C814EF"/>
    <w:rsid w:val="00C829A3"/>
    <w:rsid w:val="00C83951"/>
    <w:rsid w:val="00C8450A"/>
    <w:rsid w:val="00C8563C"/>
    <w:rsid w:val="00C85F21"/>
    <w:rsid w:val="00C87048"/>
    <w:rsid w:val="00C875B7"/>
    <w:rsid w:val="00C87751"/>
    <w:rsid w:val="00C87ACE"/>
    <w:rsid w:val="00C9559F"/>
    <w:rsid w:val="00C97160"/>
    <w:rsid w:val="00CA077D"/>
    <w:rsid w:val="00CA191D"/>
    <w:rsid w:val="00CA615E"/>
    <w:rsid w:val="00CA7875"/>
    <w:rsid w:val="00CB4B9B"/>
    <w:rsid w:val="00CB5A87"/>
    <w:rsid w:val="00CB5CC7"/>
    <w:rsid w:val="00CB6F07"/>
    <w:rsid w:val="00CC0835"/>
    <w:rsid w:val="00CC0907"/>
    <w:rsid w:val="00CC1EAB"/>
    <w:rsid w:val="00CC592C"/>
    <w:rsid w:val="00CC6CFB"/>
    <w:rsid w:val="00CC7062"/>
    <w:rsid w:val="00CD02BE"/>
    <w:rsid w:val="00CD1B12"/>
    <w:rsid w:val="00CD3CD9"/>
    <w:rsid w:val="00CD41A8"/>
    <w:rsid w:val="00CD4794"/>
    <w:rsid w:val="00CD4E90"/>
    <w:rsid w:val="00CD601F"/>
    <w:rsid w:val="00CE4A5F"/>
    <w:rsid w:val="00CF4BE0"/>
    <w:rsid w:val="00CF540C"/>
    <w:rsid w:val="00CF5679"/>
    <w:rsid w:val="00CF5FD7"/>
    <w:rsid w:val="00CF781E"/>
    <w:rsid w:val="00D05969"/>
    <w:rsid w:val="00D05EE3"/>
    <w:rsid w:val="00D0741E"/>
    <w:rsid w:val="00D10747"/>
    <w:rsid w:val="00D11DAE"/>
    <w:rsid w:val="00D16AD9"/>
    <w:rsid w:val="00D17CED"/>
    <w:rsid w:val="00D22F28"/>
    <w:rsid w:val="00D249F3"/>
    <w:rsid w:val="00D2628F"/>
    <w:rsid w:val="00D271DD"/>
    <w:rsid w:val="00D31199"/>
    <w:rsid w:val="00D338CA"/>
    <w:rsid w:val="00D33D23"/>
    <w:rsid w:val="00D33DB7"/>
    <w:rsid w:val="00D43E4F"/>
    <w:rsid w:val="00D461BE"/>
    <w:rsid w:val="00D46551"/>
    <w:rsid w:val="00D543DA"/>
    <w:rsid w:val="00D55A73"/>
    <w:rsid w:val="00D5632E"/>
    <w:rsid w:val="00D57550"/>
    <w:rsid w:val="00D64F0C"/>
    <w:rsid w:val="00D65B65"/>
    <w:rsid w:val="00D67113"/>
    <w:rsid w:val="00D75A75"/>
    <w:rsid w:val="00D846D7"/>
    <w:rsid w:val="00D91500"/>
    <w:rsid w:val="00D922D7"/>
    <w:rsid w:val="00D93330"/>
    <w:rsid w:val="00D97BC6"/>
    <w:rsid w:val="00DA73F0"/>
    <w:rsid w:val="00DB1D06"/>
    <w:rsid w:val="00DB4AA5"/>
    <w:rsid w:val="00DC081C"/>
    <w:rsid w:val="00DC3A0A"/>
    <w:rsid w:val="00DC3BCD"/>
    <w:rsid w:val="00DC683F"/>
    <w:rsid w:val="00DC7288"/>
    <w:rsid w:val="00DD01C9"/>
    <w:rsid w:val="00DD0BF0"/>
    <w:rsid w:val="00DD4825"/>
    <w:rsid w:val="00DD5440"/>
    <w:rsid w:val="00DE0DF0"/>
    <w:rsid w:val="00DE3EFD"/>
    <w:rsid w:val="00DE4D36"/>
    <w:rsid w:val="00DF0F14"/>
    <w:rsid w:val="00DF46D1"/>
    <w:rsid w:val="00DF5044"/>
    <w:rsid w:val="00DF7256"/>
    <w:rsid w:val="00DF769E"/>
    <w:rsid w:val="00E032EE"/>
    <w:rsid w:val="00E03429"/>
    <w:rsid w:val="00E05BE4"/>
    <w:rsid w:val="00E07EB6"/>
    <w:rsid w:val="00E137CF"/>
    <w:rsid w:val="00E138F3"/>
    <w:rsid w:val="00E1519A"/>
    <w:rsid w:val="00E15348"/>
    <w:rsid w:val="00E15B48"/>
    <w:rsid w:val="00E15D6A"/>
    <w:rsid w:val="00E16334"/>
    <w:rsid w:val="00E21CC6"/>
    <w:rsid w:val="00E25D43"/>
    <w:rsid w:val="00E25E77"/>
    <w:rsid w:val="00E3151F"/>
    <w:rsid w:val="00E3230A"/>
    <w:rsid w:val="00E32BCC"/>
    <w:rsid w:val="00E37256"/>
    <w:rsid w:val="00E375D1"/>
    <w:rsid w:val="00E412AE"/>
    <w:rsid w:val="00E427FA"/>
    <w:rsid w:val="00E4362C"/>
    <w:rsid w:val="00E44E1C"/>
    <w:rsid w:val="00E55E04"/>
    <w:rsid w:val="00E62A32"/>
    <w:rsid w:val="00E63079"/>
    <w:rsid w:val="00E649DC"/>
    <w:rsid w:val="00E65E98"/>
    <w:rsid w:val="00E660A6"/>
    <w:rsid w:val="00E67DBB"/>
    <w:rsid w:val="00E703F6"/>
    <w:rsid w:val="00E71301"/>
    <w:rsid w:val="00E7233D"/>
    <w:rsid w:val="00E76542"/>
    <w:rsid w:val="00E76990"/>
    <w:rsid w:val="00E769E9"/>
    <w:rsid w:val="00E81487"/>
    <w:rsid w:val="00E827DD"/>
    <w:rsid w:val="00E83101"/>
    <w:rsid w:val="00E85965"/>
    <w:rsid w:val="00E87130"/>
    <w:rsid w:val="00E90142"/>
    <w:rsid w:val="00E90DEB"/>
    <w:rsid w:val="00EA2517"/>
    <w:rsid w:val="00EB02DE"/>
    <w:rsid w:val="00EB7980"/>
    <w:rsid w:val="00EC0ACF"/>
    <w:rsid w:val="00EC0F00"/>
    <w:rsid w:val="00EC3566"/>
    <w:rsid w:val="00EC7D9B"/>
    <w:rsid w:val="00ED43FF"/>
    <w:rsid w:val="00ED5B9D"/>
    <w:rsid w:val="00ED719E"/>
    <w:rsid w:val="00EE64DE"/>
    <w:rsid w:val="00EE714E"/>
    <w:rsid w:val="00EF3AFA"/>
    <w:rsid w:val="00EF6C7D"/>
    <w:rsid w:val="00EF6F33"/>
    <w:rsid w:val="00F015FA"/>
    <w:rsid w:val="00F047C5"/>
    <w:rsid w:val="00F05C09"/>
    <w:rsid w:val="00F075E5"/>
    <w:rsid w:val="00F07B47"/>
    <w:rsid w:val="00F119C4"/>
    <w:rsid w:val="00F13008"/>
    <w:rsid w:val="00F1347B"/>
    <w:rsid w:val="00F163A8"/>
    <w:rsid w:val="00F20431"/>
    <w:rsid w:val="00F23127"/>
    <w:rsid w:val="00F25DAA"/>
    <w:rsid w:val="00F306EA"/>
    <w:rsid w:val="00F34C4B"/>
    <w:rsid w:val="00F43992"/>
    <w:rsid w:val="00F43ECA"/>
    <w:rsid w:val="00F4679A"/>
    <w:rsid w:val="00F50F15"/>
    <w:rsid w:val="00F511FA"/>
    <w:rsid w:val="00F548B6"/>
    <w:rsid w:val="00F56EF5"/>
    <w:rsid w:val="00F60A65"/>
    <w:rsid w:val="00F61349"/>
    <w:rsid w:val="00F61C38"/>
    <w:rsid w:val="00F62FBB"/>
    <w:rsid w:val="00F6398C"/>
    <w:rsid w:val="00F64372"/>
    <w:rsid w:val="00F6510C"/>
    <w:rsid w:val="00F70E94"/>
    <w:rsid w:val="00F71FAE"/>
    <w:rsid w:val="00F73789"/>
    <w:rsid w:val="00F73A9D"/>
    <w:rsid w:val="00F73CC9"/>
    <w:rsid w:val="00F74B15"/>
    <w:rsid w:val="00F81020"/>
    <w:rsid w:val="00F8423D"/>
    <w:rsid w:val="00F84D05"/>
    <w:rsid w:val="00F855EE"/>
    <w:rsid w:val="00F86F73"/>
    <w:rsid w:val="00F91134"/>
    <w:rsid w:val="00F91F24"/>
    <w:rsid w:val="00F91F2B"/>
    <w:rsid w:val="00F93621"/>
    <w:rsid w:val="00F93F24"/>
    <w:rsid w:val="00F94822"/>
    <w:rsid w:val="00F953F0"/>
    <w:rsid w:val="00F96C88"/>
    <w:rsid w:val="00FA046F"/>
    <w:rsid w:val="00FA2358"/>
    <w:rsid w:val="00FA392C"/>
    <w:rsid w:val="00FA3A5E"/>
    <w:rsid w:val="00FA5EA9"/>
    <w:rsid w:val="00FB0ABE"/>
    <w:rsid w:val="00FB486A"/>
    <w:rsid w:val="00FB6ABD"/>
    <w:rsid w:val="00FC3063"/>
    <w:rsid w:val="00FC3D0C"/>
    <w:rsid w:val="00FC58EE"/>
    <w:rsid w:val="00FC6953"/>
    <w:rsid w:val="00FD2604"/>
    <w:rsid w:val="00FD4C82"/>
    <w:rsid w:val="00FE03E3"/>
    <w:rsid w:val="00FE0E45"/>
    <w:rsid w:val="00FE302F"/>
    <w:rsid w:val="00FE5FA8"/>
    <w:rsid w:val="00FF0290"/>
    <w:rsid w:val="00FF33E5"/>
    <w:rsid w:val="00FF4B7C"/>
    <w:rsid w:val="00FF5163"/>
    <w:rsid w:val="00FF6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EC8002"/>
  <w15:chartTrackingRefBased/>
  <w15:docId w15:val="{72BEE0BF-A260-4C9B-902A-302983A37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C1A6F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441111"/>
    <w:pPr>
      <w:widowControl w:val="0"/>
      <w:jc w:val="both"/>
    </w:pPr>
    <w:rPr>
      <w:rFonts w:ascii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Date"/>
    <w:basedOn w:val="a"/>
    <w:next w:val="a"/>
    <w:link w:val="Char"/>
    <w:uiPriority w:val="99"/>
    <w:semiHidden/>
    <w:unhideWhenUsed/>
    <w:rsid w:val="001D7F54"/>
  </w:style>
  <w:style w:type="character" w:customStyle="1" w:styleId="Char">
    <w:name w:val="日期 Char"/>
    <w:basedOn w:val="a0"/>
    <w:link w:val="a4"/>
    <w:uiPriority w:val="99"/>
    <w:semiHidden/>
    <w:rsid w:val="001D7F54"/>
  </w:style>
  <w:style w:type="paragraph" w:styleId="a5">
    <w:name w:val="header"/>
    <w:basedOn w:val="a"/>
    <w:link w:val="Char0"/>
    <w:uiPriority w:val="99"/>
    <w:unhideWhenUsed/>
    <w:rsid w:val="00C4700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link w:val="a5"/>
    <w:uiPriority w:val="99"/>
    <w:rsid w:val="00C4700A"/>
    <w:rPr>
      <w:sz w:val="18"/>
      <w:szCs w:val="18"/>
    </w:rPr>
  </w:style>
  <w:style w:type="paragraph" w:styleId="a6">
    <w:name w:val="footer"/>
    <w:basedOn w:val="a"/>
    <w:link w:val="Char1"/>
    <w:uiPriority w:val="99"/>
    <w:unhideWhenUsed/>
    <w:rsid w:val="00C4700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link w:val="a6"/>
    <w:uiPriority w:val="99"/>
    <w:rsid w:val="00C4700A"/>
    <w:rPr>
      <w:sz w:val="18"/>
      <w:szCs w:val="18"/>
    </w:rPr>
  </w:style>
  <w:style w:type="paragraph" w:customStyle="1" w:styleId="1">
    <w:name w:val="列出段落1"/>
    <w:basedOn w:val="a"/>
    <w:uiPriority w:val="34"/>
    <w:qFormat/>
    <w:rsid w:val="00277346"/>
    <w:pPr>
      <w:ind w:firstLineChars="200" w:firstLine="420"/>
    </w:pPr>
  </w:style>
  <w:style w:type="character" w:styleId="a7">
    <w:name w:val="Hyperlink"/>
    <w:uiPriority w:val="99"/>
    <w:unhideWhenUsed/>
    <w:rsid w:val="00397167"/>
    <w:rPr>
      <w:color w:val="0000FF"/>
      <w:u w:val="single"/>
    </w:rPr>
  </w:style>
  <w:style w:type="paragraph" w:styleId="a8">
    <w:name w:val="Balloon Text"/>
    <w:basedOn w:val="a"/>
    <w:link w:val="Char2"/>
    <w:uiPriority w:val="99"/>
    <w:semiHidden/>
    <w:unhideWhenUsed/>
    <w:rsid w:val="002E6628"/>
    <w:rPr>
      <w:sz w:val="18"/>
      <w:szCs w:val="18"/>
    </w:rPr>
  </w:style>
  <w:style w:type="character" w:customStyle="1" w:styleId="Char2">
    <w:name w:val="批注框文本 Char"/>
    <w:link w:val="a8"/>
    <w:uiPriority w:val="99"/>
    <w:semiHidden/>
    <w:rsid w:val="002E6628"/>
    <w:rPr>
      <w:sz w:val="18"/>
      <w:szCs w:val="18"/>
    </w:rPr>
  </w:style>
  <w:style w:type="paragraph" w:styleId="a9">
    <w:name w:val="Revision"/>
    <w:hidden/>
    <w:uiPriority w:val="99"/>
    <w:semiHidden/>
    <w:rsid w:val="008E2769"/>
    <w:rPr>
      <w:kern w:val="2"/>
      <w:sz w:val="21"/>
      <w:szCs w:val="22"/>
    </w:rPr>
  </w:style>
  <w:style w:type="character" w:customStyle="1" w:styleId="10">
    <w:name w:val="未处理的提及1"/>
    <w:uiPriority w:val="99"/>
    <w:semiHidden/>
    <w:unhideWhenUsed/>
    <w:rsid w:val="005A2A65"/>
    <w:rPr>
      <w:color w:val="605E5C"/>
      <w:shd w:val="clear" w:color="auto" w:fill="E1DFDD"/>
    </w:rPr>
  </w:style>
  <w:style w:type="character" w:styleId="aa">
    <w:name w:val="annotation reference"/>
    <w:basedOn w:val="a0"/>
    <w:uiPriority w:val="99"/>
    <w:semiHidden/>
    <w:unhideWhenUsed/>
    <w:rsid w:val="00C371C8"/>
    <w:rPr>
      <w:sz w:val="21"/>
      <w:szCs w:val="21"/>
    </w:rPr>
  </w:style>
  <w:style w:type="paragraph" w:styleId="ab">
    <w:name w:val="annotation text"/>
    <w:basedOn w:val="a"/>
    <w:link w:val="Char3"/>
    <w:uiPriority w:val="99"/>
    <w:semiHidden/>
    <w:unhideWhenUsed/>
    <w:rsid w:val="00C371C8"/>
    <w:pPr>
      <w:jc w:val="left"/>
    </w:pPr>
  </w:style>
  <w:style w:type="character" w:customStyle="1" w:styleId="Char3">
    <w:name w:val="批注文字 Char"/>
    <w:basedOn w:val="a0"/>
    <w:link w:val="ab"/>
    <w:uiPriority w:val="99"/>
    <w:semiHidden/>
    <w:rsid w:val="00C371C8"/>
    <w:rPr>
      <w:kern w:val="2"/>
      <w:sz w:val="21"/>
      <w:szCs w:val="22"/>
    </w:rPr>
  </w:style>
  <w:style w:type="paragraph" w:styleId="ac">
    <w:name w:val="annotation subject"/>
    <w:basedOn w:val="ab"/>
    <w:next w:val="ab"/>
    <w:link w:val="Char4"/>
    <w:uiPriority w:val="99"/>
    <w:semiHidden/>
    <w:unhideWhenUsed/>
    <w:rsid w:val="00C371C8"/>
    <w:rPr>
      <w:b/>
      <w:bCs/>
    </w:rPr>
  </w:style>
  <w:style w:type="character" w:customStyle="1" w:styleId="Char4">
    <w:name w:val="批注主题 Char"/>
    <w:basedOn w:val="Char3"/>
    <w:link w:val="ac"/>
    <w:uiPriority w:val="99"/>
    <w:semiHidden/>
    <w:rsid w:val="00C371C8"/>
    <w:rPr>
      <w:b/>
      <w:bCs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870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6932B3-DC06-4C10-87FF-FE2BEC87BB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5</Words>
  <Characters>1626</Characters>
  <Application>Microsoft Office Word</Application>
  <DocSecurity>0</DocSecurity>
  <Lines>13</Lines>
  <Paragraphs>3</Paragraphs>
  <ScaleCrop>false</ScaleCrop>
  <Company>WIOTC</Company>
  <LinksUpToDate>false</LinksUpToDate>
  <CharactersWithSpaces>19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 of Global Demonstration Cities for the Intelligently Interconnected Digital Economy</dc:title>
  <dc:subject/>
  <dc:creator>johnny</dc:creator>
  <cp:keywords/>
  <cp:lastModifiedBy>admin</cp:lastModifiedBy>
  <cp:revision>2</cp:revision>
  <cp:lastPrinted>2024-01-04T09:14:00Z</cp:lastPrinted>
  <dcterms:created xsi:type="dcterms:W3CDTF">2025-02-18T02:04:00Z</dcterms:created>
  <dcterms:modified xsi:type="dcterms:W3CDTF">2025-02-18T02:04:00Z</dcterms:modified>
</cp:coreProperties>
</file>